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7013" w:rsidRPr="00916D25" w:rsidRDefault="00F97013" w:rsidP="00F9701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16D25">
        <w:rPr>
          <w:rFonts w:ascii="Times New Roman" w:hAnsi="Times New Roman" w:cs="Times New Roman"/>
          <w:b/>
          <w:sz w:val="24"/>
          <w:szCs w:val="24"/>
        </w:rPr>
        <w:t xml:space="preserve">СПЕЦИФИКАЦИЯ </w:t>
      </w:r>
    </w:p>
    <w:p w:rsidR="00F97013" w:rsidRDefault="00F97013" w:rsidP="00F9701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16D25">
        <w:rPr>
          <w:rFonts w:ascii="Times New Roman" w:hAnsi="Times New Roman" w:cs="Times New Roman"/>
          <w:b/>
          <w:sz w:val="24"/>
          <w:szCs w:val="24"/>
        </w:rPr>
        <w:t xml:space="preserve">диагностической работы по функциональной грамотности </w:t>
      </w:r>
    </w:p>
    <w:p w:rsidR="00F97013" w:rsidRPr="00916D25" w:rsidRDefault="00F97013" w:rsidP="00F9701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16D25">
        <w:rPr>
          <w:rFonts w:ascii="Times New Roman" w:hAnsi="Times New Roman" w:cs="Times New Roman"/>
          <w:b/>
          <w:sz w:val="24"/>
          <w:szCs w:val="24"/>
        </w:rPr>
        <w:t xml:space="preserve">для учащихся </w:t>
      </w:r>
      <w:r>
        <w:rPr>
          <w:rFonts w:ascii="Times New Roman" w:hAnsi="Times New Roman" w:cs="Times New Roman"/>
          <w:b/>
          <w:sz w:val="24"/>
          <w:szCs w:val="24"/>
        </w:rPr>
        <w:t>8</w:t>
      </w:r>
      <w:r w:rsidRPr="00916D25">
        <w:rPr>
          <w:rFonts w:ascii="Times New Roman" w:hAnsi="Times New Roman" w:cs="Times New Roman"/>
          <w:b/>
          <w:sz w:val="24"/>
          <w:szCs w:val="24"/>
        </w:rPr>
        <w:t xml:space="preserve">-х классов: </w:t>
      </w:r>
    </w:p>
    <w:p w:rsidR="00F97013" w:rsidRPr="00594479" w:rsidRDefault="00F97013" w:rsidP="00F97013">
      <w:pPr>
        <w:spacing w:before="120"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94479">
        <w:rPr>
          <w:rFonts w:ascii="Times New Roman" w:hAnsi="Times New Roman" w:cs="Times New Roman"/>
          <w:b/>
          <w:sz w:val="24"/>
          <w:szCs w:val="24"/>
        </w:rPr>
        <w:t>МАТЕМАТИЧЕСКАЯ ГРАМОТНОСТЬ</w:t>
      </w:r>
    </w:p>
    <w:p w:rsidR="00F97013" w:rsidRDefault="00F97013" w:rsidP="00F9701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Вариант 2</w:t>
      </w:r>
    </w:p>
    <w:p w:rsidR="00C43DEF" w:rsidRPr="00594479" w:rsidRDefault="00C43DEF" w:rsidP="0082746E">
      <w:pPr>
        <w:spacing w:before="120" w:after="1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B0CD4" w:rsidRPr="00594479" w:rsidRDefault="009D23B7" w:rsidP="0082746E">
      <w:pPr>
        <w:pStyle w:val="a3"/>
        <w:numPr>
          <w:ilvl w:val="0"/>
          <w:numId w:val="1"/>
        </w:numPr>
        <w:spacing w:before="120"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b/>
          <w:sz w:val="24"/>
          <w:szCs w:val="24"/>
        </w:rPr>
        <w:t xml:space="preserve">Цель </w:t>
      </w:r>
      <w:r w:rsidR="009B0CD4" w:rsidRPr="00594479">
        <w:rPr>
          <w:rFonts w:ascii="Times New Roman" w:hAnsi="Times New Roman" w:cs="Times New Roman"/>
          <w:b/>
          <w:sz w:val="24"/>
          <w:szCs w:val="24"/>
        </w:rPr>
        <w:t>диагностической работы</w:t>
      </w:r>
      <w:r w:rsidR="00D928F7" w:rsidRPr="00594479">
        <w:rPr>
          <w:rFonts w:ascii="Times New Roman" w:hAnsi="Times New Roman" w:cs="Times New Roman"/>
          <w:sz w:val="24"/>
          <w:szCs w:val="24"/>
        </w:rPr>
        <w:t>:</w:t>
      </w:r>
      <w:r w:rsidR="009B0CD4" w:rsidRPr="00594479">
        <w:rPr>
          <w:rFonts w:ascii="Times New Roman" w:hAnsi="Times New Roman" w:cs="Times New Roman"/>
          <w:sz w:val="24"/>
          <w:szCs w:val="24"/>
        </w:rPr>
        <w:t xml:space="preserve"> оценить уровень </w:t>
      </w:r>
      <w:proofErr w:type="spellStart"/>
      <w:r w:rsidR="009B0CD4" w:rsidRPr="00594479">
        <w:rPr>
          <w:rFonts w:ascii="Times New Roman" w:hAnsi="Times New Roman" w:cs="Times New Roman"/>
          <w:sz w:val="24"/>
          <w:szCs w:val="24"/>
        </w:rPr>
        <w:t>сформированности</w:t>
      </w:r>
      <w:proofErr w:type="spellEnd"/>
      <w:r w:rsidR="009B0CD4" w:rsidRPr="00594479">
        <w:rPr>
          <w:rFonts w:ascii="Times New Roman" w:hAnsi="Times New Roman" w:cs="Times New Roman"/>
          <w:sz w:val="24"/>
          <w:szCs w:val="24"/>
        </w:rPr>
        <w:t xml:space="preserve"> </w:t>
      </w:r>
      <w:r w:rsidR="008B4F0E" w:rsidRPr="00594479">
        <w:rPr>
          <w:rFonts w:ascii="Times New Roman" w:hAnsi="Times New Roman" w:cs="Times New Roman"/>
          <w:sz w:val="24"/>
          <w:szCs w:val="24"/>
        </w:rPr>
        <w:t>математическ</w:t>
      </w:r>
      <w:r w:rsidR="009B0CD4" w:rsidRPr="00594479">
        <w:rPr>
          <w:rFonts w:ascii="Times New Roman" w:hAnsi="Times New Roman" w:cs="Times New Roman"/>
          <w:sz w:val="24"/>
          <w:szCs w:val="24"/>
        </w:rPr>
        <w:t>ой грамотности как составляющей функциональной грамотности.</w:t>
      </w:r>
    </w:p>
    <w:p w:rsidR="008B4F0E" w:rsidRPr="00594479" w:rsidRDefault="008B4F0E" w:rsidP="0082746E">
      <w:pPr>
        <w:pStyle w:val="a3"/>
        <w:spacing w:before="120" w:after="120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9D23B7" w:rsidRPr="00594479" w:rsidRDefault="00196188" w:rsidP="0082746E">
      <w:pPr>
        <w:pStyle w:val="a3"/>
        <w:numPr>
          <w:ilvl w:val="0"/>
          <w:numId w:val="1"/>
        </w:numPr>
        <w:spacing w:before="120"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b/>
          <w:sz w:val="24"/>
          <w:szCs w:val="24"/>
        </w:rPr>
        <w:t xml:space="preserve">Подходы к разработке </w:t>
      </w:r>
      <w:r w:rsidR="009B0CD4" w:rsidRPr="00594479">
        <w:rPr>
          <w:rFonts w:ascii="Times New Roman" w:hAnsi="Times New Roman" w:cs="Times New Roman"/>
          <w:b/>
          <w:sz w:val="24"/>
          <w:szCs w:val="24"/>
        </w:rPr>
        <w:t>диагностической работы</w:t>
      </w:r>
      <w:r w:rsidRPr="0059447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7148A" w:rsidRPr="00594479" w:rsidRDefault="00F7148A" w:rsidP="0082746E">
      <w:pPr>
        <w:pStyle w:val="Default"/>
        <w:spacing w:before="120" w:after="120" w:line="276" w:lineRule="auto"/>
        <w:ind w:firstLine="567"/>
        <w:jc w:val="both"/>
        <w:rPr>
          <w:rFonts w:ascii="Times New Roman" w:eastAsia="Times New Roman" w:hAnsi="Times New Roman" w:cs="Times New Roman"/>
          <w:color w:val="auto"/>
          <w:lang w:eastAsia="ru-RU"/>
        </w:rPr>
      </w:pPr>
      <w:r w:rsidRPr="00594479">
        <w:rPr>
          <w:rFonts w:ascii="Times New Roman" w:eastAsia="Times New Roman" w:hAnsi="Times New Roman" w:cs="Times New Roman"/>
          <w:color w:val="auto"/>
          <w:lang w:eastAsia="ru-RU"/>
        </w:rPr>
        <w:t xml:space="preserve">Методологической основой разработки заданий для формирования и оценки </w:t>
      </w:r>
      <w:r w:rsidR="008B4F0E" w:rsidRPr="00594479">
        <w:rPr>
          <w:rFonts w:ascii="Times New Roman" w:eastAsia="Times New Roman" w:hAnsi="Times New Roman" w:cs="Times New Roman"/>
          <w:color w:val="auto"/>
          <w:lang w:eastAsia="ru-RU"/>
        </w:rPr>
        <w:t xml:space="preserve">МГ </w:t>
      </w:r>
      <w:r w:rsidRPr="00594479">
        <w:rPr>
          <w:rFonts w:ascii="Times New Roman" w:eastAsia="Times New Roman" w:hAnsi="Times New Roman" w:cs="Times New Roman"/>
          <w:color w:val="auto"/>
          <w:lang w:eastAsia="ru-RU"/>
        </w:rPr>
        <w:t>выбрана концепция современного международного исследования PISA (</w:t>
      </w:r>
      <w:proofErr w:type="spellStart"/>
      <w:r w:rsidRPr="00594479">
        <w:rPr>
          <w:rFonts w:ascii="Times New Roman" w:eastAsia="Times New Roman" w:hAnsi="Times New Roman" w:cs="Times New Roman"/>
          <w:color w:val="auto"/>
          <w:lang w:eastAsia="ru-RU"/>
        </w:rPr>
        <w:t>Programme</w:t>
      </w:r>
      <w:proofErr w:type="spellEnd"/>
      <w:r w:rsidR="00F97013">
        <w:rPr>
          <w:rFonts w:ascii="Times New Roman" w:eastAsia="Times New Roman" w:hAnsi="Times New Roman" w:cs="Times New Roman"/>
          <w:color w:val="auto"/>
          <w:lang w:eastAsia="ru-RU"/>
        </w:rPr>
        <w:t xml:space="preserve"> </w:t>
      </w:r>
      <w:proofErr w:type="spellStart"/>
      <w:r w:rsidRPr="00594479">
        <w:rPr>
          <w:rFonts w:ascii="Times New Roman" w:eastAsia="Times New Roman" w:hAnsi="Times New Roman" w:cs="Times New Roman"/>
          <w:color w:val="auto"/>
          <w:lang w:eastAsia="ru-RU"/>
        </w:rPr>
        <w:t>for</w:t>
      </w:r>
      <w:proofErr w:type="spellEnd"/>
      <w:r w:rsidRPr="00594479">
        <w:rPr>
          <w:rFonts w:ascii="Times New Roman" w:eastAsia="Times New Roman" w:hAnsi="Times New Roman" w:cs="Times New Roman"/>
          <w:color w:val="auto"/>
          <w:lang w:eastAsia="ru-RU"/>
        </w:rPr>
        <w:t xml:space="preserve"> </w:t>
      </w:r>
      <w:proofErr w:type="spellStart"/>
      <w:r w:rsidRPr="00594479">
        <w:rPr>
          <w:rFonts w:ascii="Times New Roman" w:eastAsia="Times New Roman" w:hAnsi="Times New Roman" w:cs="Times New Roman"/>
          <w:color w:val="auto"/>
          <w:lang w:eastAsia="ru-RU"/>
        </w:rPr>
        <w:t>International</w:t>
      </w:r>
      <w:proofErr w:type="spellEnd"/>
      <w:r w:rsidRPr="00594479">
        <w:rPr>
          <w:rFonts w:ascii="Times New Roman" w:eastAsia="Times New Roman" w:hAnsi="Times New Roman" w:cs="Times New Roman"/>
          <w:color w:val="auto"/>
          <w:lang w:eastAsia="ru-RU"/>
        </w:rPr>
        <w:t xml:space="preserve"> </w:t>
      </w:r>
      <w:proofErr w:type="spellStart"/>
      <w:r w:rsidRPr="00594479">
        <w:rPr>
          <w:rFonts w:ascii="Times New Roman" w:eastAsia="Times New Roman" w:hAnsi="Times New Roman" w:cs="Times New Roman"/>
          <w:color w:val="auto"/>
          <w:lang w:eastAsia="ru-RU"/>
        </w:rPr>
        <w:t>Students</w:t>
      </w:r>
      <w:proofErr w:type="spellEnd"/>
      <w:r w:rsidRPr="00594479">
        <w:rPr>
          <w:rFonts w:ascii="Times New Roman" w:eastAsia="Times New Roman" w:hAnsi="Times New Roman" w:cs="Times New Roman"/>
          <w:color w:val="auto"/>
          <w:lang w:eastAsia="ru-RU"/>
        </w:rPr>
        <w:t xml:space="preserve"> </w:t>
      </w:r>
      <w:proofErr w:type="spellStart"/>
      <w:r w:rsidRPr="00594479">
        <w:rPr>
          <w:rFonts w:ascii="Times New Roman" w:eastAsia="Times New Roman" w:hAnsi="Times New Roman" w:cs="Times New Roman"/>
          <w:color w:val="auto"/>
          <w:lang w:eastAsia="ru-RU"/>
        </w:rPr>
        <w:t>Assessment</w:t>
      </w:r>
      <w:proofErr w:type="spellEnd"/>
      <w:r w:rsidRPr="00594479">
        <w:rPr>
          <w:rFonts w:ascii="Times New Roman" w:eastAsia="Times New Roman" w:hAnsi="Times New Roman" w:cs="Times New Roman"/>
          <w:color w:val="auto"/>
          <w:lang w:eastAsia="ru-RU"/>
        </w:rPr>
        <w:t xml:space="preserve">), результаты которого используются многими странами мира для модернизации содержания и процесса обучения. </w:t>
      </w:r>
    </w:p>
    <w:p w:rsidR="00F7148A" w:rsidRPr="00594479" w:rsidRDefault="00F7148A" w:rsidP="0082746E">
      <w:pPr>
        <w:pStyle w:val="Default"/>
        <w:spacing w:before="120" w:after="120" w:line="276" w:lineRule="auto"/>
        <w:ind w:firstLine="567"/>
        <w:jc w:val="both"/>
        <w:rPr>
          <w:rFonts w:ascii="Times New Roman" w:hAnsi="Times New Roman" w:cs="Times New Roman"/>
        </w:rPr>
      </w:pPr>
      <w:r w:rsidRPr="00594479">
        <w:rPr>
          <w:rFonts w:ascii="Times New Roman" w:eastAsia="Times New Roman" w:hAnsi="Times New Roman" w:cs="Times New Roman"/>
          <w:color w:val="auto"/>
          <w:lang w:eastAsia="ru-RU"/>
        </w:rPr>
        <w:t xml:space="preserve">В разрабатываемом российском мониторинге функциональной грамотности </w:t>
      </w:r>
      <w:r w:rsidR="008B4F0E" w:rsidRPr="00594479">
        <w:rPr>
          <w:rFonts w:ascii="Times New Roman" w:hAnsi="Times New Roman" w:cs="Times New Roman"/>
          <w:iCs/>
          <w:color w:val="auto"/>
        </w:rPr>
        <w:t xml:space="preserve">математическая </w:t>
      </w:r>
      <w:r w:rsidRPr="00594479">
        <w:rPr>
          <w:rFonts w:ascii="Times New Roman" w:hAnsi="Times New Roman" w:cs="Times New Roman"/>
          <w:iCs/>
          <w:color w:val="auto"/>
        </w:rPr>
        <w:t xml:space="preserve">грамотность понимается так же, как и </w:t>
      </w:r>
      <w:r w:rsidR="003C580A" w:rsidRPr="00594479">
        <w:rPr>
          <w:rFonts w:ascii="Times New Roman" w:hAnsi="Times New Roman" w:cs="Times New Roman"/>
          <w:iCs/>
          <w:color w:val="auto"/>
        </w:rPr>
        <w:t xml:space="preserve">в </w:t>
      </w:r>
      <w:r w:rsidR="003C580A" w:rsidRPr="00594479">
        <w:rPr>
          <w:rFonts w:ascii="Times New Roman" w:eastAsia="Times New Roman" w:hAnsi="Times New Roman" w:cs="Times New Roman"/>
          <w:color w:val="auto"/>
          <w:lang w:eastAsia="ru-RU"/>
        </w:rPr>
        <w:t>исследовании</w:t>
      </w:r>
      <w:r w:rsidRPr="00594479">
        <w:rPr>
          <w:rFonts w:ascii="Times New Roman" w:eastAsia="Times New Roman" w:hAnsi="Times New Roman" w:cs="Times New Roman"/>
          <w:color w:val="auto"/>
          <w:lang w:eastAsia="ru-RU"/>
        </w:rPr>
        <w:t xml:space="preserve"> PISA:</w:t>
      </w:r>
      <w:r w:rsidR="00650835">
        <w:rPr>
          <w:rFonts w:ascii="Times New Roman" w:eastAsia="Times New Roman" w:hAnsi="Times New Roman" w:cs="Times New Roman"/>
          <w:color w:val="auto"/>
          <w:lang w:eastAsia="ru-RU"/>
        </w:rPr>
        <w:t xml:space="preserve"> </w:t>
      </w:r>
      <w:r w:rsidRPr="00594479">
        <w:rPr>
          <w:rFonts w:ascii="Times New Roman" w:hAnsi="Times New Roman" w:cs="Times New Roman"/>
          <w:iCs/>
          <w:color w:val="auto"/>
        </w:rPr>
        <w:t>«</w:t>
      </w:r>
      <w:r w:rsidR="008B4F0E" w:rsidRPr="00594479">
        <w:rPr>
          <w:rFonts w:ascii="Times New Roman" w:hAnsi="Times New Roman" w:cs="Times New Roman"/>
        </w:rPr>
        <w:t>Математическая грамотность – это способность индивидуума проводить математические рассуждения и формулировать, применять, интерпретировать математику для решения проблем в разнообразных контекстах реального мира</w:t>
      </w:r>
      <w:r w:rsidRPr="00594479">
        <w:rPr>
          <w:rFonts w:ascii="Times New Roman" w:hAnsi="Times New Roman" w:cs="Times New Roman"/>
          <w:i/>
          <w:iCs/>
          <w:color w:val="auto"/>
        </w:rPr>
        <w:t>»</w:t>
      </w:r>
      <w:r w:rsidR="0082746E" w:rsidRPr="00594479">
        <w:rPr>
          <w:rFonts w:ascii="Times New Roman" w:hAnsi="Times New Roman" w:cs="Times New Roman"/>
          <w:i/>
          <w:iCs/>
          <w:color w:val="auto"/>
        </w:rPr>
        <w:t>.</w:t>
      </w:r>
    </w:p>
    <w:p w:rsidR="008B4F0E" w:rsidRPr="00594479" w:rsidRDefault="008B4F0E" w:rsidP="0091049C">
      <w:pPr>
        <w:spacing w:before="120" w:after="12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 xml:space="preserve">Основа организации </w:t>
      </w:r>
      <w:r w:rsidR="0091049C" w:rsidRPr="00594479">
        <w:rPr>
          <w:rFonts w:ascii="Times New Roman" w:hAnsi="Times New Roman" w:cs="Times New Roman"/>
          <w:sz w:val="24"/>
          <w:szCs w:val="24"/>
        </w:rPr>
        <w:t xml:space="preserve">оценки </w:t>
      </w:r>
      <w:r w:rsidRPr="00594479">
        <w:rPr>
          <w:rFonts w:ascii="Times New Roman" w:hAnsi="Times New Roman" w:cs="Times New Roman"/>
          <w:sz w:val="24"/>
          <w:szCs w:val="24"/>
        </w:rPr>
        <w:t xml:space="preserve">математической грамотности включает три структурных компонента: </w:t>
      </w:r>
    </w:p>
    <w:p w:rsidR="008B4F0E" w:rsidRPr="00594479" w:rsidRDefault="008B4F0E" w:rsidP="0082746E">
      <w:pPr>
        <w:pStyle w:val="a3"/>
        <w:numPr>
          <w:ilvl w:val="0"/>
          <w:numId w:val="9"/>
        </w:numPr>
        <w:tabs>
          <w:tab w:val="left" w:pos="851"/>
        </w:tabs>
        <w:spacing w:before="120" w:after="120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i/>
          <w:sz w:val="24"/>
          <w:szCs w:val="24"/>
        </w:rPr>
        <w:t xml:space="preserve">контекст, </w:t>
      </w:r>
      <w:r w:rsidRPr="00594479">
        <w:rPr>
          <w:rFonts w:ascii="Times New Roman" w:hAnsi="Times New Roman" w:cs="Times New Roman"/>
          <w:sz w:val="24"/>
          <w:szCs w:val="24"/>
        </w:rPr>
        <w:t>в котором представлена проблема;</w:t>
      </w:r>
    </w:p>
    <w:p w:rsidR="008B4F0E" w:rsidRPr="00594479" w:rsidRDefault="008B4F0E" w:rsidP="0082746E">
      <w:pPr>
        <w:pStyle w:val="a3"/>
        <w:numPr>
          <w:ilvl w:val="0"/>
          <w:numId w:val="9"/>
        </w:numPr>
        <w:tabs>
          <w:tab w:val="left" w:pos="851"/>
        </w:tabs>
        <w:spacing w:before="120" w:after="120"/>
        <w:ind w:left="0" w:firstLine="567"/>
        <w:jc w:val="both"/>
        <w:rPr>
          <w:rFonts w:ascii="Times New Roman" w:hAnsi="Times New Roman" w:cs="Times New Roman"/>
          <w:spacing w:val="-6"/>
          <w:sz w:val="24"/>
          <w:szCs w:val="24"/>
        </w:rPr>
      </w:pPr>
      <w:r w:rsidRPr="00594479">
        <w:rPr>
          <w:rFonts w:ascii="Times New Roman" w:hAnsi="Times New Roman" w:cs="Times New Roman"/>
          <w:i/>
          <w:spacing w:val="-6"/>
          <w:sz w:val="24"/>
          <w:szCs w:val="24"/>
        </w:rPr>
        <w:t>содержание математического образования</w:t>
      </w:r>
      <w:r w:rsidRPr="00594479">
        <w:rPr>
          <w:rFonts w:ascii="Times New Roman" w:hAnsi="Times New Roman" w:cs="Times New Roman"/>
          <w:spacing w:val="-6"/>
          <w:sz w:val="24"/>
          <w:szCs w:val="24"/>
        </w:rPr>
        <w:t>, которое используется в заданиях;</w:t>
      </w:r>
    </w:p>
    <w:p w:rsidR="008B4F0E" w:rsidRPr="00594479" w:rsidRDefault="008B4F0E" w:rsidP="0082746E">
      <w:pPr>
        <w:pStyle w:val="a3"/>
        <w:numPr>
          <w:ilvl w:val="0"/>
          <w:numId w:val="9"/>
        </w:numPr>
        <w:tabs>
          <w:tab w:val="left" w:pos="851"/>
        </w:tabs>
        <w:spacing w:before="120" w:after="120"/>
        <w:ind w:left="0" w:firstLine="567"/>
        <w:jc w:val="both"/>
        <w:rPr>
          <w:rFonts w:ascii="Times New Roman" w:hAnsi="Times New Roman" w:cs="Times New Roman"/>
          <w:spacing w:val="-6"/>
          <w:sz w:val="24"/>
          <w:szCs w:val="24"/>
        </w:rPr>
      </w:pPr>
      <w:r w:rsidRPr="00594479">
        <w:rPr>
          <w:rFonts w:ascii="Times New Roman" w:hAnsi="Times New Roman" w:cs="Times New Roman"/>
          <w:i/>
          <w:sz w:val="24"/>
          <w:szCs w:val="24"/>
        </w:rPr>
        <w:t>мыслительная деятельность (</w:t>
      </w:r>
      <w:proofErr w:type="spellStart"/>
      <w:r w:rsidRPr="00594479">
        <w:rPr>
          <w:rFonts w:ascii="Times New Roman" w:hAnsi="Times New Roman" w:cs="Times New Roman"/>
          <w:i/>
          <w:sz w:val="24"/>
          <w:szCs w:val="24"/>
        </w:rPr>
        <w:t>компетентностная</w:t>
      </w:r>
      <w:proofErr w:type="spellEnd"/>
      <w:r w:rsidRPr="00594479">
        <w:rPr>
          <w:rFonts w:ascii="Times New Roman" w:hAnsi="Times New Roman" w:cs="Times New Roman"/>
          <w:i/>
          <w:sz w:val="24"/>
          <w:szCs w:val="24"/>
        </w:rPr>
        <w:t xml:space="preserve"> область), </w:t>
      </w:r>
      <w:r w:rsidRPr="00594479">
        <w:rPr>
          <w:rFonts w:ascii="Times New Roman" w:hAnsi="Times New Roman" w:cs="Times New Roman"/>
          <w:sz w:val="24"/>
          <w:szCs w:val="24"/>
        </w:rPr>
        <w:t xml:space="preserve">необходимая для того, чтобы связать контекст, в котором представлена проблема, с </w:t>
      </w:r>
      <w:r w:rsidRPr="00594479">
        <w:rPr>
          <w:rFonts w:ascii="Times New Roman" w:hAnsi="Times New Roman" w:cs="Times New Roman"/>
          <w:spacing w:val="-6"/>
          <w:sz w:val="24"/>
          <w:szCs w:val="24"/>
        </w:rPr>
        <w:t>математическим содержанием</w:t>
      </w:r>
      <w:r w:rsidRPr="00594479">
        <w:rPr>
          <w:rFonts w:ascii="Times New Roman" w:hAnsi="Times New Roman" w:cs="Times New Roman"/>
          <w:sz w:val="24"/>
          <w:szCs w:val="24"/>
        </w:rPr>
        <w:t>, необходимым для её решения.</w:t>
      </w:r>
    </w:p>
    <w:p w:rsidR="0091049C" w:rsidRPr="00594479" w:rsidRDefault="0091049C" w:rsidP="0091049C">
      <w:pPr>
        <w:pStyle w:val="a6"/>
        <w:spacing w:before="120" w:after="120" w:line="276" w:lineRule="auto"/>
        <w:ind w:firstLine="567"/>
        <w:jc w:val="both"/>
        <w:rPr>
          <w:sz w:val="24"/>
          <w:szCs w:val="24"/>
        </w:rPr>
      </w:pPr>
      <w:r w:rsidRPr="00594479">
        <w:rPr>
          <w:sz w:val="24"/>
          <w:szCs w:val="24"/>
        </w:rPr>
        <w:t xml:space="preserve">Принятое определение математической грамотности повлекло за собой разработку особого инструментария исследования: учащимся предлагаются не типичные учебные задачи, характерные для традиционных систем обучения и мониторинговых исследований математической подготовки, а </w:t>
      </w:r>
      <w:r w:rsidRPr="00594479">
        <w:rPr>
          <w:i/>
          <w:sz w:val="24"/>
          <w:szCs w:val="24"/>
        </w:rPr>
        <w:t xml:space="preserve">близкие к реальным проблемные ситуации, представленные в некотором контексте </w:t>
      </w:r>
      <w:r w:rsidRPr="00594479">
        <w:rPr>
          <w:sz w:val="24"/>
          <w:szCs w:val="24"/>
        </w:rPr>
        <w:t>и разрешаемые доступными учащемуся средствами математики.</w:t>
      </w:r>
    </w:p>
    <w:p w:rsidR="00D31DBC" w:rsidRPr="00594479" w:rsidRDefault="00D31DBC">
      <w:pPr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594479">
        <w:rPr>
          <w:rFonts w:ascii="Times New Roman" w:hAnsi="Times New Roman" w:cs="Times New Roman"/>
          <w:sz w:val="24"/>
          <w:szCs w:val="24"/>
        </w:rPr>
        <w:br w:type="page"/>
      </w:r>
    </w:p>
    <w:p w:rsidR="00F7148A" w:rsidRPr="00594479" w:rsidRDefault="00F7148A" w:rsidP="00F82916">
      <w:pPr>
        <w:pStyle w:val="a6"/>
        <w:numPr>
          <w:ilvl w:val="0"/>
          <w:numId w:val="1"/>
        </w:numPr>
        <w:spacing w:before="120" w:after="120" w:line="276" w:lineRule="auto"/>
        <w:ind w:left="284" w:hanging="284"/>
        <w:jc w:val="both"/>
        <w:rPr>
          <w:b/>
          <w:sz w:val="24"/>
          <w:szCs w:val="24"/>
        </w:rPr>
      </w:pPr>
      <w:r w:rsidRPr="00594479">
        <w:rPr>
          <w:b/>
          <w:sz w:val="24"/>
          <w:szCs w:val="24"/>
        </w:rPr>
        <w:lastRenderedPageBreak/>
        <w:t>Общая характеристика диагностической работы:</w:t>
      </w:r>
    </w:p>
    <w:p w:rsidR="003F4C15" w:rsidRPr="00594479" w:rsidRDefault="003F4C15" w:rsidP="0082746E">
      <w:pPr>
        <w:pStyle w:val="a3"/>
        <w:spacing w:before="120" w:after="1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7148A" w:rsidRPr="00594479" w:rsidRDefault="003F4C15" w:rsidP="0082746E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 xml:space="preserve">3.1. </w:t>
      </w:r>
      <w:r w:rsidR="00F7148A" w:rsidRPr="00594479">
        <w:rPr>
          <w:rFonts w:ascii="Times New Roman" w:hAnsi="Times New Roman" w:cs="Times New Roman"/>
          <w:b/>
          <w:sz w:val="24"/>
          <w:szCs w:val="24"/>
        </w:rPr>
        <w:t>Содержательная область</w:t>
      </w:r>
      <w:r w:rsidR="00F7148A" w:rsidRPr="00594479">
        <w:rPr>
          <w:rFonts w:ascii="Times New Roman" w:hAnsi="Times New Roman" w:cs="Times New Roman"/>
          <w:sz w:val="24"/>
          <w:szCs w:val="24"/>
        </w:rPr>
        <w:t xml:space="preserve"> оценки (распределение заданий по отдельным областям)</w:t>
      </w:r>
    </w:p>
    <w:p w:rsidR="00F7148A" w:rsidRPr="00594479" w:rsidRDefault="00F7148A" w:rsidP="0082746E">
      <w:pPr>
        <w:pStyle w:val="a3"/>
        <w:spacing w:before="120" w:after="120"/>
        <w:jc w:val="right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>Таблица 1</w:t>
      </w:r>
    </w:p>
    <w:p w:rsidR="00F7148A" w:rsidRPr="00594479" w:rsidRDefault="008B494A" w:rsidP="0091049C">
      <w:pPr>
        <w:pStyle w:val="a3"/>
        <w:spacing w:before="120" w:after="1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</w:t>
      </w:r>
      <w:r w:rsidR="00F7148A" w:rsidRPr="00594479">
        <w:rPr>
          <w:rFonts w:ascii="Times New Roman" w:hAnsi="Times New Roman" w:cs="Times New Roman"/>
          <w:sz w:val="24"/>
          <w:szCs w:val="24"/>
        </w:rPr>
        <w:t>аспределение заданий по содержательным областям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61"/>
        <w:gridCol w:w="2835"/>
      </w:tblGrid>
      <w:tr w:rsidR="00FF3FB9" w:rsidRPr="00594479" w:rsidTr="00FF3FB9">
        <w:trPr>
          <w:cantSplit/>
          <w:trHeight w:val="525"/>
          <w:jc w:val="center"/>
        </w:trPr>
        <w:tc>
          <w:tcPr>
            <w:tcW w:w="3761" w:type="dxa"/>
            <w:vMerge w:val="restart"/>
            <w:vAlign w:val="center"/>
          </w:tcPr>
          <w:p w:rsidR="00FF3FB9" w:rsidRPr="00594479" w:rsidRDefault="00FF3FB9" w:rsidP="00FF3FB9">
            <w:pPr>
              <w:spacing w:after="0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Содержательная область</w:t>
            </w:r>
          </w:p>
        </w:tc>
        <w:tc>
          <w:tcPr>
            <w:tcW w:w="2835" w:type="dxa"/>
            <w:vMerge w:val="restart"/>
          </w:tcPr>
          <w:p w:rsidR="00FF3FB9" w:rsidRDefault="00FF3FB9" w:rsidP="00FF3FB9">
            <w:pPr>
              <w:spacing w:after="0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</w:p>
          <w:p w:rsidR="00FF3FB9" w:rsidRPr="00594479" w:rsidRDefault="00FF3FB9" w:rsidP="00FF3FB9">
            <w:pPr>
              <w:spacing w:after="0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FF3FB9" w:rsidRPr="00594479" w:rsidTr="00FF3FB9">
        <w:trPr>
          <w:cantSplit/>
          <w:trHeight w:val="557"/>
          <w:jc w:val="center"/>
        </w:trPr>
        <w:tc>
          <w:tcPr>
            <w:tcW w:w="3761" w:type="dxa"/>
            <w:vMerge/>
            <w:vAlign w:val="center"/>
          </w:tcPr>
          <w:p w:rsidR="00FF3FB9" w:rsidRPr="00594479" w:rsidRDefault="00FF3FB9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</w:p>
        </w:tc>
        <w:tc>
          <w:tcPr>
            <w:tcW w:w="2835" w:type="dxa"/>
            <w:vMerge/>
          </w:tcPr>
          <w:p w:rsidR="00FF3FB9" w:rsidRPr="00594479" w:rsidRDefault="00FF3FB9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</w:p>
        </w:tc>
      </w:tr>
      <w:tr w:rsidR="00FF3FB9" w:rsidRPr="00594479" w:rsidTr="00FF3FB9">
        <w:trPr>
          <w:cantSplit/>
          <w:trHeight w:val="525"/>
          <w:jc w:val="center"/>
        </w:trPr>
        <w:tc>
          <w:tcPr>
            <w:tcW w:w="3761" w:type="dxa"/>
            <w:vAlign w:val="center"/>
          </w:tcPr>
          <w:p w:rsidR="00FF3FB9" w:rsidRPr="00594479" w:rsidRDefault="00FF3FB9" w:rsidP="00432E63">
            <w:pPr>
              <w:spacing w:before="120" w:after="120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594479">
              <w:rPr>
                <w:rFonts w:ascii="Times New Roman" w:hAnsi="Times New Roman" w:cs="Times New Roman"/>
                <w:sz w:val="24"/>
                <w:szCs w:val="24"/>
              </w:rPr>
              <w:t>Количество</w:t>
            </w:r>
          </w:p>
        </w:tc>
        <w:tc>
          <w:tcPr>
            <w:tcW w:w="2835" w:type="dxa"/>
          </w:tcPr>
          <w:p w:rsidR="00FF3FB9" w:rsidRPr="00594479" w:rsidRDefault="00FF3FB9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1</w:t>
            </w:r>
          </w:p>
        </w:tc>
      </w:tr>
      <w:tr w:rsidR="00FF3FB9" w:rsidRPr="00594479" w:rsidTr="00FF3FB9">
        <w:trPr>
          <w:cantSplit/>
          <w:trHeight w:val="525"/>
          <w:jc w:val="center"/>
        </w:trPr>
        <w:tc>
          <w:tcPr>
            <w:tcW w:w="3761" w:type="dxa"/>
            <w:vAlign w:val="center"/>
          </w:tcPr>
          <w:p w:rsidR="00FF3FB9" w:rsidRPr="00594479" w:rsidRDefault="00FF3FB9" w:rsidP="00432E63">
            <w:pPr>
              <w:spacing w:before="120" w:after="120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594479">
              <w:rPr>
                <w:rFonts w:ascii="Times New Roman" w:hAnsi="Times New Roman" w:cs="Times New Roman"/>
                <w:sz w:val="24"/>
                <w:szCs w:val="24"/>
              </w:rPr>
              <w:t>Пространство и форма</w:t>
            </w:r>
          </w:p>
        </w:tc>
        <w:tc>
          <w:tcPr>
            <w:tcW w:w="2835" w:type="dxa"/>
          </w:tcPr>
          <w:p w:rsidR="00FF3FB9" w:rsidRDefault="00FF3FB9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1</w:t>
            </w:r>
          </w:p>
        </w:tc>
      </w:tr>
      <w:tr w:rsidR="00FF3FB9" w:rsidRPr="00594479" w:rsidTr="00FF3FB9">
        <w:trPr>
          <w:cantSplit/>
          <w:trHeight w:val="525"/>
          <w:jc w:val="center"/>
        </w:trPr>
        <w:tc>
          <w:tcPr>
            <w:tcW w:w="3761" w:type="dxa"/>
            <w:vAlign w:val="center"/>
          </w:tcPr>
          <w:p w:rsidR="00FF3FB9" w:rsidRPr="00594479" w:rsidRDefault="00FF3FB9" w:rsidP="00432E63">
            <w:pPr>
              <w:spacing w:before="120" w:after="120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594479">
              <w:rPr>
                <w:rFonts w:ascii="Times New Roman" w:hAnsi="Times New Roman" w:cs="Times New Roman"/>
                <w:sz w:val="24"/>
                <w:szCs w:val="24"/>
              </w:rPr>
              <w:t>Изменение и зависимости</w:t>
            </w:r>
          </w:p>
        </w:tc>
        <w:tc>
          <w:tcPr>
            <w:tcW w:w="2835" w:type="dxa"/>
          </w:tcPr>
          <w:p w:rsidR="00FF3FB9" w:rsidRPr="00594479" w:rsidRDefault="00FF3FB9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6</w:t>
            </w:r>
          </w:p>
        </w:tc>
      </w:tr>
      <w:tr w:rsidR="00FF3FB9" w:rsidRPr="00594479" w:rsidTr="00FF3FB9">
        <w:trPr>
          <w:cantSplit/>
          <w:trHeight w:val="525"/>
          <w:jc w:val="center"/>
        </w:trPr>
        <w:tc>
          <w:tcPr>
            <w:tcW w:w="3761" w:type="dxa"/>
            <w:vAlign w:val="center"/>
          </w:tcPr>
          <w:p w:rsidR="00FF3FB9" w:rsidRPr="00594479" w:rsidRDefault="00FF3FB9" w:rsidP="0082746E">
            <w:pPr>
              <w:spacing w:before="120" w:after="120"/>
              <w:jc w:val="right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2835" w:type="dxa"/>
          </w:tcPr>
          <w:p w:rsidR="00FF3FB9" w:rsidRDefault="00FF3FB9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8</w:t>
            </w:r>
          </w:p>
        </w:tc>
      </w:tr>
    </w:tbl>
    <w:p w:rsidR="00F7148A" w:rsidRPr="00594479" w:rsidRDefault="00F7148A" w:rsidP="0082746E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F7148A" w:rsidRPr="00594479" w:rsidRDefault="003F4C15" w:rsidP="0082746E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 xml:space="preserve">3.2. </w:t>
      </w:r>
      <w:proofErr w:type="spellStart"/>
      <w:r w:rsidR="00F7148A" w:rsidRPr="00594479">
        <w:rPr>
          <w:rFonts w:ascii="Times New Roman" w:hAnsi="Times New Roman" w:cs="Times New Roman"/>
          <w:b/>
          <w:sz w:val="24"/>
          <w:szCs w:val="24"/>
        </w:rPr>
        <w:t>Компетентностная</w:t>
      </w:r>
      <w:proofErr w:type="spellEnd"/>
      <w:r w:rsidR="00F7148A" w:rsidRPr="00594479">
        <w:rPr>
          <w:rFonts w:ascii="Times New Roman" w:hAnsi="Times New Roman" w:cs="Times New Roman"/>
          <w:b/>
          <w:sz w:val="24"/>
          <w:szCs w:val="24"/>
        </w:rPr>
        <w:t xml:space="preserve"> область</w:t>
      </w:r>
      <w:r w:rsidR="00F7148A" w:rsidRPr="00594479">
        <w:rPr>
          <w:rFonts w:ascii="Times New Roman" w:hAnsi="Times New Roman" w:cs="Times New Roman"/>
          <w:sz w:val="24"/>
          <w:szCs w:val="24"/>
        </w:rPr>
        <w:t xml:space="preserve"> оценки (распределение заданий по отдельным областям)</w:t>
      </w:r>
    </w:p>
    <w:p w:rsidR="003F4C15" w:rsidRPr="00594479" w:rsidRDefault="007F7EB1" w:rsidP="0082746E">
      <w:pPr>
        <w:spacing w:before="120" w:after="120"/>
        <w:ind w:firstLine="709"/>
        <w:jc w:val="right"/>
        <w:rPr>
          <w:rFonts w:ascii="Times New Roman" w:hAnsi="Times New Roman" w:cs="Times New Roman"/>
          <w:iCs/>
          <w:sz w:val="24"/>
          <w:szCs w:val="24"/>
        </w:rPr>
      </w:pPr>
      <w:r w:rsidRPr="00594479">
        <w:rPr>
          <w:rFonts w:ascii="Times New Roman" w:hAnsi="Times New Roman" w:cs="Times New Roman"/>
          <w:iCs/>
          <w:sz w:val="24"/>
          <w:szCs w:val="24"/>
        </w:rPr>
        <w:t>Таблица 2</w:t>
      </w:r>
    </w:p>
    <w:p w:rsidR="003F4C15" w:rsidRPr="00594479" w:rsidRDefault="008B494A" w:rsidP="0082746E">
      <w:pPr>
        <w:spacing w:before="120" w:after="120"/>
        <w:ind w:firstLine="709"/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Р</w:t>
      </w:r>
      <w:r w:rsidR="003F4C15" w:rsidRPr="00594479">
        <w:rPr>
          <w:rFonts w:ascii="Times New Roman" w:hAnsi="Times New Roman" w:cs="Times New Roman"/>
          <w:iCs/>
          <w:sz w:val="24"/>
          <w:szCs w:val="24"/>
        </w:rPr>
        <w:t>аспределение задан</w:t>
      </w:r>
      <w:r w:rsidR="00D108C4" w:rsidRPr="00594479">
        <w:rPr>
          <w:rFonts w:ascii="Times New Roman" w:hAnsi="Times New Roman" w:cs="Times New Roman"/>
          <w:iCs/>
          <w:sz w:val="24"/>
          <w:szCs w:val="24"/>
        </w:rPr>
        <w:t xml:space="preserve">ий по </w:t>
      </w:r>
      <w:proofErr w:type="spellStart"/>
      <w:r w:rsidR="00D108C4" w:rsidRPr="00594479">
        <w:rPr>
          <w:rFonts w:ascii="Times New Roman" w:hAnsi="Times New Roman" w:cs="Times New Roman"/>
          <w:iCs/>
          <w:sz w:val="24"/>
          <w:szCs w:val="24"/>
        </w:rPr>
        <w:t>компетентностным</w:t>
      </w:r>
      <w:proofErr w:type="spellEnd"/>
      <w:r w:rsidR="00D108C4" w:rsidRPr="00594479">
        <w:rPr>
          <w:rFonts w:ascii="Times New Roman" w:hAnsi="Times New Roman" w:cs="Times New Roman"/>
          <w:iCs/>
          <w:sz w:val="24"/>
          <w:szCs w:val="24"/>
        </w:rPr>
        <w:t xml:space="preserve"> областям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232"/>
        <w:gridCol w:w="2692"/>
      </w:tblGrid>
      <w:tr w:rsidR="00FF3FB9" w:rsidRPr="00594479" w:rsidTr="00FF3FB9">
        <w:trPr>
          <w:trHeight w:val="468"/>
          <w:jc w:val="center"/>
        </w:trPr>
        <w:tc>
          <w:tcPr>
            <w:tcW w:w="0" w:type="auto"/>
          </w:tcPr>
          <w:p w:rsidR="00FF3FB9" w:rsidRPr="00594479" w:rsidRDefault="00FF3FB9" w:rsidP="0082746E">
            <w:pPr>
              <w:spacing w:before="120" w:after="120" w:line="276" w:lineRule="auto"/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</w:pPr>
            <w:proofErr w:type="spellStart"/>
            <w:r w:rsidRPr="00594479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Компетентностная</w:t>
            </w:r>
            <w:proofErr w:type="spellEnd"/>
            <w:r w:rsidRPr="00594479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 xml:space="preserve"> область</w:t>
            </w:r>
          </w:p>
        </w:tc>
        <w:tc>
          <w:tcPr>
            <w:tcW w:w="0" w:type="auto"/>
          </w:tcPr>
          <w:p w:rsidR="00FF3FB9" w:rsidRPr="00594479" w:rsidRDefault="00FF3FB9" w:rsidP="0082746E">
            <w:pPr>
              <w:spacing w:before="120" w:after="120" w:line="276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</w:rPr>
            </w:pPr>
            <w:r w:rsidRPr="00594479">
              <w:rPr>
                <w:rFonts w:ascii="Times New Roman" w:hAnsi="Times New Roman"/>
                <w:bCs/>
                <w:i/>
                <w:sz w:val="24"/>
                <w:szCs w:val="24"/>
              </w:rPr>
              <w:t xml:space="preserve">Число заданий в работе </w:t>
            </w:r>
          </w:p>
        </w:tc>
      </w:tr>
      <w:tr w:rsidR="00FF3FB9" w:rsidRPr="00594479" w:rsidTr="005303A0">
        <w:trPr>
          <w:jc w:val="center"/>
        </w:trPr>
        <w:tc>
          <w:tcPr>
            <w:tcW w:w="0" w:type="auto"/>
            <w:vAlign w:val="center"/>
          </w:tcPr>
          <w:p w:rsidR="00FF3FB9" w:rsidRPr="00594479" w:rsidRDefault="00FF3FB9" w:rsidP="0082746E">
            <w:pPr>
              <w:spacing w:before="120" w:after="12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94479">
              <w:rPr>
                <w:rFonts w:ascii="Times New Roman" w:hAnsi="Times New Roman"/>
                <w:sz w:val="24"/>
                <w:szCs w:val="24"/>
              </w:rPr>
              <w:t xml:space="preserve">Формулировать </w:t>
            </w:r>
          </w:p>
        </w:tc>
        <w:tc>
          <w:tcPr>
            <w:tcW w:w="0" w:type="auto"/>
            <w:vAlign w:val="center"/>
          </w:tcPr>
          <w:p w:rsidR="00FF3FB9" w:rsidRPr="00594479" w:rsidRDefault="00FF3FB9" w:rsidP="0082746E">
            <w:pPr>
              <w:spacing w:before="120" w:after="12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FF3FB9" w:rsidRPr="00594479" w:rsidTr="007B5881">
        <w:trPr>
          <w:jc w:val="center"/>
        </w:trPr>
        <w:tc>
          <w:tcPr>
            <w:tcW w:w="0" w:type="auto"/>
            <w:vAlign w:val="center"/>
          </w:tcPr>
          <w:p w:rsidR="00FF3FB9" w:rsidRPr="00594479" w:rsidRDefault="00FF3FB9" w:rsidP="0082746E">
            <w:pPr>
              <w:spacing w:before="120" w:after="12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94479">
              <w:rPr>
                <w:rFonts w:ascii="Times New Roman" w:hAnsi="Times New Roman"/>
                <w:color w:val="000000"/>
                <w:sz w:val="24"/>
                <w:szCs w:val="24"/>
              </w:rPr>
              <w:t>Применять</w:t>
            </w:r>
          </w:p>
        </w:tc>
        <w:tc>
          <w:tcPr>
            <w:tcW w:w="0" w:type="auto"/>
            <w:vAlign w:val="center"/>
          </w:tcPr>
          <w:p w:rsidR="00FF3FB9" w:rsidRPr="00594479" w:rsidRDefault="00FF3FB9" w:rsidP="0082746E">
            <w:pPr>
              <w:spacing w:before="120" w:after="12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FF3FB9" w:rsidRPr="00594479" w:rsidTr="00EE0C27">
        <w:trPr>
          <w:jc w:val="center"/>
        </w:trPr>
        <w:tc>
          <w:tcPr>
            <w:tcW w:w="0" w:type="auto"/>
            <w:vAlign w:val="center"/>
          </w:tcPr>
          <w:p w:rsidR="00FF3FB9" w:rsidRPr="00594479" w:rsidRDefault="00FF3FB9" w:rsidP="0082746E">
            <w:pPr>
              <w:spacing w:before="120" w:after="12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94479">
              <w:rPr>
                <w:rFonts w:ascii="Times New Roman" w:hAnsi="Times New Roman"/>
                <w:color w:val="000000"/>
                <w:sz w:val="24"/>
                <w:szCs w:val="24"/>
              </w:rPr>
              <w:t>Интерпретировать/оценивать</w:t>
            </w:r>
          </w:p>
        </w:tc>
        <w:tc>
          <w:tcPr>
            <w:tcW w:w="0" w:type="auto"/>
            <w:vAlign w:val="center"/>
          </w:tcPr>
          <w:p w:rsidR="00FF3FB9" w:rsidRPr="00594479" w:rsidRDefault="00FF3FB9" w:rsidP="0082746E">
            <w:pPr>
              <w:spacing w:before="120" w:after="12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FF3FB9" w:rsidRPr="00594479" w:rsidTr="00D15956">
        <w:trPr>
          <w:jc w:val="center"/>
        </w:trPr>
        <w:tc>
          <w:tcPr>
            <w:tcW w:w="0" w:type="auto"/>
            <w:vAlign w:val="center"/>
          </w:tcPr>
          <w:p w:rsidR="00FF3FB9" w:rsidRPr="00594479" w:rsidRDefault="00FF3FB9" w:rsidP="0082746E">
            <w:pPr>
              <w:spacing w:before="120" w:after="12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9447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Рассуждать </w:t>
            </w:r>
          </w:p>
        </w:tc>
        <w:tc>
          <w:tcPr>
            <w:tcW w:w="0" w:type="auto"/>
            <w:vAlign w:val="center"/>
          </w:tcPr>
          <w:p w:rsidR="00FF3FB9" w:rsidRPr="00594479" w:rsidRDefault="00FF3FB9" w:rsidP="0082746E">
            <w:pPr>
              <w:spacing w:before="120" w:after="12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FF3FB9" w:rsidRPr="00594479" w:rsidTr="00933431">
        <w:trPr>
          <w:jc w:val="center"/>
        </w:trPr>
        <w:tc>
          <w:tcPr>
            <w:tcW w:w="0" w:type="auto"/>
            <w:vAlign w:val="center"/>
          </w:tcPr>
          <w:p w:rsidR="00FF3FB9" w:rsidRPr="00594479" w:rsidRDefault="00FF3FB9" w:rsidP="004D10AF">
            <w:pPr>
              <w:spacing w:before="120" w:after="120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94479">
              <w:rPr>
                <w:rFonts w:ascii="Times New Roman" w:hAnsi="Times New Roman"/>
                <w:color w:val="000000"/>
                <w:sz w:val="24"/>
                <w:szCs w:val="24"/>
              </w:rPr>
              <w:t>Итого</w:t>
            </w:r>
          </w:p>
        </w:tc>
        <w:tc>
          <w:tcPr>
            <w:tcW w:w="0" w:type="auto"/>
            <w:vAlign w:val="center"/>
          </w:tcPr>
          <w:p w:rsidR="00FF3FB9" w:rsidRPr="00594479" w:rsidRDefault="00FF3FB9" w:rsidP="0082746E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</w:tbl>
    <w:p w:rsidR="00275260" w:rsidRPr="00594479" w:rsidRDefault="00275260" w:rsidP="0082746E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275260" w:rsidRPr="00594479" w:rsidRDefault="00275260">
      <w:pPr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br w:type="page"/>
      </w:r>
    </w:p>
    <w:p w:rsidR="00F7148A" w:rsidRPr="00594479" w:rsidRDefault="003F4C15" w:rsidP="0082746E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lastRenderedPageBreak/>
        <w:t xml:space="preserve">3.3. </w:t>
      </w:r>
      <w:r w:rsidR="00F7148A" w:rsidRPr="00594479">
        <w:rPr>
          <w:rFonts w:ascii="Times New Roman" w:hAnsi="Times New Roman" w:cs="Times New Roman"/>
          <w:b/>
          <w:sz w:val="24"/>
          <w:szCs w:val="24"/>
        </w:rPr>
        <w:t>Контекст</w:t>
      </w:r>
      <w:r w:rsidR="00F7148A" w:rsidRPr="00594479">
        <w:rPr>
          <w:rFonts w:ascii="Times New Roman" w:hAnsi="Times New Roman" w:cs="Times New Roman"/>
          <w:sz w:val="24"/>
          <w:szCs w:val="24"/>
        </w:rPr>
        <w:t xml:space="preserve"> (распределение заданий по отдельным категориям)</w:t>
      </w:r>
    </w:p>
    <w:p w:rsidR="003F4C15" w:rsidRPr="00594479" w:rsidRDefault="003F4C15" w:rsidP="0082746E">
      <w:pPr>
        <w:pStyle w:val="a3"/>
        <w:spacing w:before="120" w:after="120"/>
        <w:jc w:val="right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>Таблица 3</w:t>
      </w:r>
    </w:p>
    <w:p w:rsidR="003F4C15" w:rsidRPr="00594479" w:rsidRDefault="003F4C15" w:rsidP="0082746E">
      <w:pPr>
        <w:pStyle w:val="a3"/>
        <w:spacing w:before="120" w:after="120"/>
        <w:jc w:val="center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>Распределение заданий по контекстам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05"/>
        <w:gridCol w:w="3118"/>
      </w:tblGrid>
      <w:tr w:rsidR="00FF3FB9" w:rsidRPr="00594479" w:rsidTr="00FF3FB9">
        <w:trPr>
          <w:cantSplit/>
          <w:trHeight w:val="501"/>
          <w:jc w:val="center"/>
        </w:trPr>
        <w:tc>
          <w:tcPr>
            <w:tcW w:w="2505" w:type="dxa"/>
            <w:vAlign w:val="center"/>
          </w:tcPr>
          <w:p w:rsidR="00FF3FB9" w:rsidRPr="00594479" w:rsidRDefault="00FF3FB9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Контекст</w:t>
            </w:r>
          </w:p>
        </w:tc>
        <w:tc>
          <w:tcPr>
            <w:tcW w:w="3118" w:type="dxa"/>
          </w:tcPr>
          <w:p w:rsidR="00FF3FB9" w:rsidRPr="00594479" w:rsidRDefault="00FF3FB9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FF3FB9" w:rsidRPr="00594479" w:rsidTr="00FF3FB9">
        <w:trPr>
          <w:cantSplit/>
          <w:trHeight w:val="554"/>
          <w:jc w:val="center"/>
        </w:trPr>
        <w:tc>
          <w:tcPr>
            <w:tcW w:w="2505" w:type="dxa"/>
            <w:vAlign w:val="center"/>
          </w:tcPr>
          <w:p w:rsidR="00FF3FB9" w:rsidRPr="00594479" w:rsidRDefault="00FF3FB9" w:rsidP="003C059C">
            <w:pPr>
              <w:spacing w:before="120" w:after="120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бразовательный</w:t>
            </w:r>
          </w:p>
        </w:tc>
        <w:tc>
          <w:tcPr>
            <w:tcW w:w="3118" w:type="dxa"/>
            <w:vAlign w:val="center"/>
          </w:tcPr>
          <w:p w:rsidR="00FF3FB9" w:rsidRPr="00594479" w:rsidRDefault="00FF3FB9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</w:tr>
      <w:tr w:rsidR="00FF3FB9" w:rsidRPr="00594479" w:rsidTr="00FF3FB9">
        <w:trPr>
          <w:cantSplit/>
          <w:trHeight w:val="554"/>
          <w:jc w:val="center"/>
        </w:trPr>
        <w:tc>
          <w:tcPr>
            <w:tcW w:w="2505" w:type="dxa"/>
            <w:vAlign w:val="center"/>
          </w:tcPr>
          <w:p w:rsidR="00FF3FB9" w:rsidRPr="00594479" w:rsidRDefault="00FF3FB9" w:rsidP="003C059C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594479">
              <w:rPr>
                <w:rFonts w:ascii="Times New Roman" w:hAnsi="Times New Roman" w:cs="Times New Roman"/>
                <w:sz w:val="24"/>
                <w:szCs w:val="24"/>
              </w:rPr>
              <w:t>Научный</w:t>
            </w:r>
          </w:p>
        </w:tc>
        <w:tc>
          <w:tcPr>
            <w:tcW w:w="3118" w:type="dxa"/>
            <w:vAlign w:val="center"/>
          </w:tcPr>
          <w:p w:rsidR="00FF3FB9" w:rsidRPr="00594479" w:rsidRDefault="00FF3FB9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1</w:t>
            </w:r>
          </w:p>
        </w:tc>
      </w:tr>
      <w:tr w:rsidR="00FF3FB9" w:rsidRPr="00594479" w:rsidTr="00FF3FB9">
        <w:trPr>
          <w:cantSplit/>
          <w:trHeight w:val="554"/>
          <w:jc w:val="center"/>
        </w:trPr>
        <w:tc>
          <w:tcPr>
            <w:tcW w:w="2505" w:type="dxa"/>
            <w:vAlign w:val="center"/>
          </w:tcPr>
          <w:p w:rsidR="00FF3FB9" w:rsidRPr="00594479" w:rsidRDefault="00FF3FB9" w:rsidP="003C059C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ловой</w:t>
            </w:r>
          </w:p>
        </w:tc>
        <w:tc>
          <w:tcPr>
            <w:tcW w:w="3118" w:type="dxa"/>
            <w:vAlign w:val="center"/>
          </w:tcPr>
          <w:p w:rsidR="00FF3FB9" w:rsidRDefault="00FF3FB9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4</w:t>
            </w:r>
          </w:p>
        </w:tc>
      </w:tr>
      <w:tr w:rsidR="00FF3FB9" w:rsidRPr="00594479" w:rsidTr="00FF3FB9">
        <w:trPr>
          <w:cantSplit/>
          <w:trHeight w:val="554"/>
          <w:jc w:val="center"/>
        </w:trPr>
        <w:tc>
          <w:tcPr>
            <w:tcW w:w="2505" w:type="dxa"/>
            <w:vAlign w:val="center"/>
          </w:tcPr>
          <w:p w:rsidR="00FF3FB9" w:rsidRPr="00594479" w:rsidRDefault="00FF3FB9" w:rsidP="0082746E">
            <w:pPr>
              <w:spacing w:before="120" w:after="120"/>
              <w:jc w:val="right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3118" w:type="dxa"/>
            <w:vAlign w:val="center"/>
          </w:tcPr>
          <w:p w:rsidR="00FF3FB9" w:rsidRPr="00594479" w:rsidRDefault="00FF3FB9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8</w:t>
            </w:r>
          </w:p>
        </w:tc>
      </w:tr>
    </w:tbl>
    <w:p w:rsidR="003F4C15" w:rsidRPr="00594479" w:rsidRDefault="003F4C15" w:rsidP="0082746E">
      <w:pPr>
        <w:pStyle w:val="a3"/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F7148A" w:rsidRPr="00594479" w:rsidRDefault="003F4C15" w:rsidP="0082746E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 xml:space="preserve">3.4. </w:t>
      </w:r>
      <w:r w:rsidR="00F7148A" w:rsidRPr="00594479">
        <w:rPr>
          <w:rFonts w:ascii="Times New Roman" w:hAnsi="Times New Roman" w:cs="Times New Roman"/>
          <w:b/>
          <w:sz w:val="24"/>
          <w:szCs w:val="24"/>
        </w:rPr>
        <w:t>Уровень сложности</w:t>
      </w:r>
      <w:r w:rsidR="00F7148A" w:rsidRPr="00594479">
        <w:rPr>
          <w:rFonts w:ascii="Times New Roman" w:hAnsi="Times New Roman" w:cs="Times New Roman"/>
          <w:sz w:val="24"/>
          <w:szCs w:val="24"/>
        </w:rPr>
        <w:t xml:space="preserve"> задания (распределение заданий по отдельным категориям)</w:t>
      </w:r>
    </w:p>
    <w:p w:rsidR="003F4C15" w:rsidRPr="00594479" w:rsidRDefault="003F4C15" w:rsidP="0082746E">
      <w:pPr>
        <w:pStyle w:val="a3"/>
        <w:spacing w:before="120" w:after="120"/>
        <w:jc w:val="right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>Таблица 4</w:t>
      </w:r>
    </w:p>
    <w:p w:rsidR="003F4C15" w:rsidRPr="00594479" w:rsidRDefault="003F4C15" w:rsidP="0082746E">
      <w:pPr>
        <w:pStyle w:val="a3"/>
        <w:spacing w:before="120" w:after="120"/>
        <w:jc w:val="center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>Распределение заданий по уровню сложности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10"/>
        <w:gridCol w:w="2692"/>
      </w:tblGrid>
      <w:tr w:rsidR="00FF3FB9" w:rsidRPr="00594479" w:rsidTr="00FF3FB9">
        <w:trPr>
          <w:cantSplit/>
          <w:trHeight w:val="580"/>
          <w:jc w:val="center"/>
        </w:trPr>
        <w:tc>
          <w:tcPr>
            <w:tcW w:w="0" w:type="auto"/>
            <w:vAlign w:val="center"/>
          </w:tcPr>
          <w:p w:rsidR="00FF3FB9" w:rsidRPr="00594479" w:rsidRDefault="00FF3FB9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Уровень сложности</w:t>
            </w:r>
          </w:p>
        </w:tc>
        <w:tc>
          <w:tcPr>
            <w:tcW w:w="0" w:type="auto"/>
          </w:tcPr>
          <w:p w:rsidR="00FF3FB9" w:rsidRPr="00594479" w:rsidRDefault="00FF3FB9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FF3FB9" w:rsidRPr="00594479" w:rsidTr="0098184C">
        <w:trPr>
          <w:cantSplit/>
          <w:trHeight w:val="671"/>
          <w:jc w:val="center"/>
        </w:trPr>
        <w:tc>
          <w:tcPr>
            <w:tcW w:w="0" w:type="auto"/>
            <w:vAlign w:val="center"/>
          </w:tcPr>
          <w:p w:rsidR="00FF3FB9" w:rsidRPr="00594479" w:rsidRDefault="00FF3FB9" w:rsidP="00401FE7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594479">
              <w:rPr>
                <w:rFonts w:ascii="Times New Roman" w:hAnsi="Times New Roman" w:cs="Times New Roman"/>
                <w:sz w:val="24"/>
                <w:szCs w:val="24"/>
              </w:rPr>
              <w:t>Низкий</w:t>
            </w:r>
          </w:p>
        </w:tc>
        <w:tc>
          <w:tcPr>
            <w:tcW w:w="0" w:type="auto"/>
            <w:vAlign w:val="center"/>
          </w:tcPr>
          <w:p w:rsidR="00FF3FB9" w:rsidRPr="00594479" w:rsidRDefault="00FF3FB9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</w:tr>
      <w:tr w:rsidR="00FF3FB9" w:rsidRPr="00594479" w:rsidTr="0085679B">
        <w:trPr>
          <w:cantSplit/>
          <w:trHeight w:val="671"/>
          <w:jc w:val="center"/>
        </w:trPr>
        <w:tc>
          <w:tcPr>
            <w:tcW w:w="0" w:type="auto"/>
            <w:vAlign w:val="center"/>
          </w:tcPr>
          <w:p w:rsidR="00FF3FB9" w:rsidRPr="00594479" w:rsidRDefault="00FF3FB9" w:rsidP="00401FE7">
            <w:pPr>
              <w:spacing w:before="120" w:after="120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Средний</w:t>
            </w:r>
          </w:p>
        </w:tc>
        <w:tc>
          <w:tcPr>
            <w:tcW w:w="0" w:type="auto"/>
            <w:vAlign w:val="center"/>
          </w:tcPr>
          <w:p w:rsidR="00FF3FB9" w:rsidRPr="00594479" w:rsidRDefault="00FF3FB9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</w:tr>
      <w:tr w:rsidR="00FF3FB9" w:rsidRPr="00594479" w:rsidTr="001B47B3">
        <w:trPr>
          <w:cantSplit/>
          <w:trHeight w:val="671"/>
          <w:jc w:val="center"/>
        </w:trPr>
        <w:tc>
          <w:tcPr>
            <w:tcW w:w="0" w:type="auto"/>
            <w:vAlign w:val="center"/>
          </w:tcPr>
          <w:p w:rsidR="00FF3FB9" w:rsidRPr="00594479" w:rsidRDefault="00FF3FB9" w:rsidP="00401FE7">
            <w:pPr>
              <w:spacing w:before="120" w:after="120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 xml:space="preserve">Высокий </w:t>
            </w:r>
          </w:p>
        </w:tc>
        <w:tc>
          <w:tcPr>
            <w:tcW w:w="0" w:type="auto"/>
            <w:vAlign w:val="center"/>
          </w:tcPr>
          <w:p w:rsidR="00FF3FB9" w:rsidRPr="00594479" w:rsidRDefault="00FF3FB9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</w:tr>
      <w:tr w:rsidR="00FF3FB9" w:rsidRPr="00594479" w:rsidTr="00B326B6">
        <w:trPr>
          <w:cantSplit/>
          <w:trHeight w:val="671"/>
          <w:jc w:val="center"/>
        </w:trPr>
        <w:tc>
          <w:tcPr>
            <w:tcW w:w="0" w:type="auto"/>
            <w:vAlign w:val="center"/>
          </w:tcPr>
          <w:p w:rsidR="00FF3FB9" w:rsidRPr="00594479" w:rsidRDefault="00FF3FB9" w:rsidP="0082746E">
            <w:pPr>
              <w:spacing w:before="120" w:after="120"/>
              <w:jc w:val="right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0" w:type="auto"/>
            <w:vAlign w:val="center"/>
          </w:tcPr>
          <w:p w:rsidR="00FF3FB9" w:rsidRPr="00594479" w:rsidRDefault="00FF3FB9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8</w:t>
            </w:r>
          </w:p>
        </w:tc>
      </w:tr>
    </w:tbl>
    <w:p w:rsidR="003F4C15" w:rsidRPr="00594479" w:rsidRDefault="003F4C15" w:rsidP="0082746E">
      <w:pPr>
        <w:pStyle w:val="a3"/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F7148A" w:rsidRPr="00594479" w:rsidRDefault="003F4C15" w:rsidP="0082746E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 xml:space="preserve">3.5. </w:t>
      </w:r>
      <w:r w:rsidR="00F7148A" w:rsidRPr="00594479">
        <w:rPr>
          <w:rFonts w:ascii="Times New Roman" w:hAnsi="Times New Roman" w:cs="Times New Roman"/>
          <w:b/>
          <w:sz w:val="24"/>
          <w:szCs w:val="24"/>
        </w:rPr>
        <w:t>Тип задания</w:t>
      </w:r>
      <w:r w:rsidR="00F7148A" w:rsidRPr="00594479">
        <w:rPr>
          <w:rFonts w:ascii="Times New Roman" w:hAnsi="Times New Roman" w:cs="Times New Roman"/>
          <w:sz w:val="24"/>
          <w:szCs w:val="24"/>
        </w:rPr>
        <w:t xml:space="preserve"> по форме ответов </w:t>
      </w:r>
    </w:p>
    <w:p w:rsidR="003F4C15" w:rsidRPr="00594479" w:rsidRDefault="00D108C4" w:rsidP="0082746E">
      <w:pPr>
        <w:spacing w:before="120" w:after="12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 xml:space="preserve">В </w:t>
      </w:r>
      <w:r w:rsidR="00284C98">
        <w:rPr>
          <w:rFonts w:ascii="Times New Roman" w:hAnsi="Times New Roman" w:cs="Times New Roman"/>
          <w:sz w:val="24"/>
          <w:szCs w:val="24"/>
        </w:rPr>
        <w:t>диагностической ра</w:t>
      </w:r>
      <w:r w:rsidR="00F23EAB">
        <w:rPr>
          <w:rFonts w:ascii="Times New Roman" w:hAnsi="Times New Roman" w:cs="Times New Roman"/>
          <w:sz w:val="24"/>
          <w:szCs w:val="24"/>
        </w:rPr>
        <w:t>б</w:t>
      </w:r>
      <w:r w:rsidR="00284C98">
        <w:rPr>
          <w:rFonts w:ascii="Times New Roman" w:hAnsi="Times New Roman" w:cs="Times New Roman"/>
          <w:sz w:val="24"/>
          <w:szCs w:val="24"/>
        </w:rPr>
        <w:t>оте</w:t>
      </w:r>
      <w:r w:rsidR="003F4C15" w:rsidRPr="00594479">
        <w:rPr>
          <w:rFonts w:ascii="Times New Roman" w:hAnsi="Times New Roman" w:cs="Times New Roman"/>
          <w:sz w:val="24"/>
          <w:szCs w:val="24"/>
        </w:rPr>
        <w:t xml:space="preserve"> используются следующие </w:t>
      </w:r>
      <w:r w:rsidR="003F4C15" w:rsidRPr="00594479">
        <w:rPr>
          <w:rFonts w:ascii="Times New Roman" w:hAnsi="Times New Roman" w:cs="Times New Roman"/>
          <w:b/>
          <w:bCs/>
          <w:sz w:val="24"/>
          <w:szCs w:val="24"/>
        </w:rPr>
        <w:t>типы заданий</w:t>
      </w:r>
      <w:r w:rsidR="003F4C15" w:rsidRPr="00594479">
        <w:rPr>
          <w:rFonts w:ascii="Times New Roman" w:hAnsi="Times New Roman" w:cs="Times New Roman"/>
          <w:sz w:val="24"/>
          <w:szCs w:val="24"/>
        </w:rPr>
        <w:t>:</w:t>
      </w:r>
    </w:p>
    <w:p w:rsidR="00DB175B" w:rsidRDefault="00DB175B" w:rsidP="0082746E">
      <w:pPr>
        <w:pStyle w:val="a3"/>
        <w:numPr>
          <w:ilvl w:val="0"/>
          <w:numId w:val="10"/>
        </w:numPr>
        <w:spacing w:before="120" w:after="1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DB175B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с выбором одного верного ответа </w:t>
      </w:r>
    </w:p>
    <w:p w:rsidR="00AB63AD" w:rsidRPr="00594479" w:rsidRDefault="00AB63AD" w:rsidP="0082746E">
      <w:pPr>
        <w:pStyle w:val="a3"/>
        <w:numPr>
          <w:ilvl w:val="0"/>
          <w:numId w:val="10"/>
        </w:numPr>
        <w:spacing w:before="120" w:after="1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59447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с комплексным множественным выбором</w:t>
      </w:r>
    </w:p>
    <w:p w:rsidR="003F4C15" w:rsidRPr="00594479" w:rsidRDefault="00FF3FB9" w:rsidP="0082746E">
      <w:pPr>
        <w:pStyle w:val="a3"/>
        <w:numPr>
          <w:ilvl w:val="0"/>
          <w:numId w:val="10"/>
        </w:numPr>
        <w:spacing w:before="120" w:after="1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с кратким ответом </w:t>
      </w:r>
      <w:r w:rsidR="003F4C15" w:rsidRPr="0059447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в виде текста (букв, слов, цифр)</w:t>
      </w:r>
    </w:p>
    <w:p w:rsidR="003F4C15" w:rsidRPr="00755C27" w:rsidRDefault="009A7515" w:rsidP="00755C27">
      <w:pPr>
        <w:pStyle w:val="a3"/>
        <w:numPr>
          <w:ilvl w:val="0"/>
          <w:numId w:val="10"/>
        </w:numPr>
        <w:spacing w:before="120" w:after="1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755C27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с </w:t>
      </w:r>
      <w:r w:rsidR="00AB63AD" w:rsidRPr="00755C27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кратким и развернутым ответом</w:t>
      </w:r>
    </w:p>
    <w:p w:rsidR="003F4C15" w:rsidRPr="00594479" w:rsidRDefault="003F4C15" w:rsidP="0082746E">
      <w:pPr>
        <w:spacing w:before="120" w:after="120"/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59447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Более подробные характеристики заданий варианта представлены в плане работы (</w:t>
      </w:r>
      <w:r w:rsidRPr="00594479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Приложение)</w:t>
      </w:r>
      <w:r w:rsidRPr="0059447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:rsidR="00F7148A" w:rsidRPr="00594479" w:rsidRDefault="00F7148A" w:rsidP="0082746E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9B0CD4" w:rsidRPr="00594479" w:rsidRDefault="009B0CD4" w:rsidP="0082746E">
      <w:pPr>
        <w:pStyle w:val="a3"/>
        <w:numPr>
          <w:ilvl w:val="0"/>
          <w:numId w:val="1"/>
        </w:num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b/>
          <w:bCs/>
          <w:sz w:val="24"/>
          <w:szCs w:val="24"/>
        </w:rPr>
        <w:t>Время выполнения</w:t>
      </w:r>
      <w:r w:rsidR="0077126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F15BF" w:rsidRPr="00594479">
        <w:rPr>
          <w:rFonts w:ascii="Times New Roman" w:hAnsi="Times New Roman" w:cs="Times New Roman"/>
          <w:sz w:val="24"/>
          <w:szCs w:val="24"/>
        </w:rPr>
        <w:t>диагностической работы</w:t>
      </w:r>
      <w:r w:rsidRPr="00594479">
        <w:rPr>
          <w:rFonts w:ascii="Times New Roman" w:hAnsi="Times New Roman" w:cs="Times New Roman"/>
          <w:sz w:val="24"/>
          <w:szCs w:val="24"/>
        </w:rPr>
        <w:t xml:space="preserve"> составляет 40 минут.</w:t>
      </w:r>
    </w:p>
    <w:p w:rsidR="006F15BF" w:rsidRPr="00594479" w:rsidRDefault="006F15BF" w:rsidP="0082746E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6F15BF" w:rsidRPr="00594479" w:rsidRDefault="006F15BF" w:rsidP="0082746E">
      <w:pPr>
        <w:pStyle w:val="a3"/>
        <w:numPr>
          <w:ilvl w:val="0"/>
          <w:numId w:val="1"/>
        </w:num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  <w:t>Система оценки</w:t>
      </w:r>
      <w:r w:rsidRPr="00594479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 xml:space="preserve"> выполнения диагностической работы</w:t>
      </w:r>
      <w:r w:rsidR="0063300A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>.</w:t>
      </w:r>
    </w:p>
    <w:p w:rsidR="006F15BF" w:rsidRPr="00594479" w:rsidRDefault="006F15BF" w:rsidP="0082746E">
      <w:pPr>
        <w:pStyle w:val="a3"/>
        <w:spacing w:before="120" w:after="120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</w:pPr>
    </w:p>
    <w:p w:rsidR="002C7EEE" w:rsidRPr="00594479" w:rsidRDefault="002C7EEE" w:rsidP="0082746E">
      <w:pPr>
        <w:pStyle w:val="a3"/>
        <w:tabs>
          <w:tab w:val="left" w:pos="0"/>
          <w:tab w:val="left" w:pos="851"/>
        </w:tabs>
        <w:spacing w:before="120" w:after="120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>В работу входят задания, которые оцениваются одним баллом (</w:t>
      </w:r>
      <w:r w:rsidR="00D509E1">
        <w:rPr>
          <w:rFonts w:ascii="Times New Roman" w:hAnsi="Times New Roman" w:cs="Times New Roman"/>
          <w:sz w:val="24"/>
          <w:szCs w:val="24"/>
        </w:rPr>
        <w:t>2</w:t>
      </w:r>
      <w:r w:rsidR="0020345C">
        <w:rPr>
          <w:rFonts w:ascii="Times New Roman" w:hAnsi="Times New Roman" w:cs="Times New Roman"/>
          <w:sz w:val="24"/>
          <w:szCs w:val="24"/>
        </w:rPr>
        <w:t xml:space="preserve"> задани</w:t>
      </w:r>
      <w:r w:rsidR="00D509E1">
        <w:rPr>
          <w:rFonts w:ascii="Times New Roman" w:hAnsi="Times New Roman" w:cs="Times New Roman"/>
          <w:sz w:val="24"/>
          <w:szCs w:val="24"/>
        </w:rPr>
        <w:t>я</w:t>
      </w:r>
      <w:r w:rsidRPr="00594479">
        <w:rPr>
          <w:rFonts w:ascii="Times New Roman" w:hAnsi="Times New Roman" w:cs="Times New Roman"/>
          <w:sz w:val="24"/>
          <w:szCs w:val="24"/>
        </w:rPr>
        <w:t>), двумя баллами (</w:t>
      </w:r>
      <w:r w:rsidR="00624711">
        <w:rPr>
          <w:rFonts w:ascii="Times New Roman" w:hAnsi="Times New Roman" w:cs="Times New Roman"/>
          <w:sz w:val="24"/>
          <w:szCs w:val="24"/>
        </w:rPr>
        <w:t>6</w:t>
      </w:r>
      <w:r w:rsidR="00F62BBA">
        <w:rPr>
          <w:rFonts w:ascii="Times New Roman" w:hAnsi="Times New Roman" w:cs="Times New Roman"/>
          <w:sz w:val="24"/>
          <w:szCs w:val="24"/>
        </w:rPr>
        <w:t xml:space="preserve"> задани</w:t>
      </w:r>
      <w:r w:rsidR="00624711">
        <w:rPr>
          <w:rFonts w:ascii="Times New Roman" w:hAnsi="Times New Roman" w:cs="Times New Roman"/>
          <w:sz w:val="24"/>
          <w:szCs w:val="24"/>
        </w:rPr>
        <w:t>й</w:t>
      </w:r>
      <w:r w:rsidR="00771266">
        <w:rPr>
          <w:rFonts w:ascii="Times New Roman" w:hAnsi="Times New Roman" w:cs="Times New Roman"/>
          <w:sz w:val="24"/>
          <w:szCs w:val="24"/>
        </w:rPr>
        <w:t>)</w:t>
      </w:r>
      <w:r w:rsidRPr="0059447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B0CD4" w:rsidRPr="00594479" w:rsidRDefault="009B0CD4" w:rsidP="0082746E">
      <w:pPr>
        <w:spacing w:before="120" w:after="12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bCs/>
          <w:i/>
          <w:sz w:val="24"/>
          <w:szCs w:val="24"/>
        </w:rPr>
        <w:t>Максимальный балл</w:t>
      </w:r>
      <w:r w:rsidRPr="00594479">
        <w:rPr>
          <w:rFonts w:ascii="Times New Roman" w:hAnsi="Times New Roman" w:cs="Times New Roman"/>
          <w:sz w:val="24"/>
          <w:szCs w:val="24"/>
        </w:rPr>
        <w:t xml:space="preserve"> по </w:t>
      </w:r>
      <w:r w:rsidR="00A91C94" w:rsidRPr="00594479">
        <w:rPr>
          <w:rFonts w:ascii="Times New Roman" w:hAnsi="Times New Roman" w:cs="Times New Roman"/>
          <w:sz w:val="24"/>
          <w:szCs w:val="24"/>
        </w:rPr>
        <w:t xml:space="preserve">каждому </w:t>
      </w:r>
      <w:r w:rsidRPr="00594479">
        <w:rPr>
          <w:rFonts w:ascii="Times New Roman" w:hAnsi="Times New Roman" w:cs="Times New Roman"/>
          <w:sz w:val="24"/>
          <w:szCs w:val="24"/>
        </w:rPr>
        <w:t>варианту составляет 1</w:t>
      </w:r>
      <w:r w:rsidR="0085295E">
        <w:rPr>
          <w:rFonts w:ascii="Times New Roman" w:hAnsi="Times New Roman" w:cs="Times New Roman"/>
          <w:sz w:val="24"/>
          <w:szCs w:val="24"/>
        </w:rPr>
        <w:t>4</w:t>
      </w:r>
      <w:r w:rsidRPr="00594479">
        <w:rPr>
          <w:rFonts w:ascii="Times New Roman" w:hAnsi="Times New Roman" w:cs="Times New Roman"/>
          <w:sz w:val="24"/>
          <w:szCs w:val="24"/>
        </w:rPr>
        <w:t xml:space="preserve"> баллов</w:t>
      </w:r>
      <w:r w:rsidR="00A91C94" w:rsidRPr="00594479">
        <w:rPr>
          <w:rFonts w:ascii="Times New Roman" w:hAnsi="Times New Roman" w:cs="Times New Roman"/>
          <w:sz w:val="24"/>
          <w:szCs w:val="24"/>
        </w:rPr>
        <w:t>.</w:t>
      </w:r>
    </w:p>
    <w:p w:rsidR="00C43DEF" w:rsidRPr="00594479" w:rsidRDefault="00C43DEF" w:rsidP="0082746E">
      <w:pPr>
        <w:pStyle w:val="a3"/>
        <w:tabs>
          <w:tab w:val="left" w:pos="0"/>
          <w:tab w:val="left" w:pos="851"/>
        </w:tabs>
        <w:spacing w:before="120" w:after="120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>Выполнение отдельных заданий оценивается автоматически компьютерной программой или экспертом в зависимости от типа заданий.</w:t>
      </w:r>
    </w:p>
    <w:p w:rsidR="006F15BF" w:rsidRPr="00594479" w:rsidRDefault="006F15BF" w:rsidP="0082746E">
      <w:pPr>
        <w:pStyle w:val="a3"/>
        <w:tabs>
          <w:tab w:val="left" w:pos="0"/>
          <w:tab w:val="left" w:pos="851"/>
        </w:tabs>
        <w:spacing w:before="120" w:after="120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i/>
          <w:sz w:val="24"/>
          <w:szCs w:val="24"/>
        </w:rPr>
        <w:t xml:space="preserve">Критерии оценивания заданий. </w:t>
      </w:r>
      <w:r w:rsidR="00070850">
        <w:rPr>
          <w:rFonts w:ascii="Times New Roman" w:hAnsi="Times New Roman" w:cs="Times New Roman"/>
          <w:sz w:val="24"/>
          <w:szCs w:val="24"/>
        </w:rPr>
        <w:t>Некоторые з</w:t>
      </w:r>
      <w:r w:rsidR="00C43DEF" w:rsidRPr="00594479">
        <w:rPr>
          <w:rFonts w:ascii="Times New Roman" w:hAnsi="Times New Roman" w:cs="Times New Roman"/>
          <w:sz w:val="24"/>
          <w:szCs w:val="24"/>
        </w:rPr>
        <w:t xml:space="preserve">адания </w:t>
      </w:r>
      <w:r w:rsidR="00070850">
        <w:rPr>
          <w:rFonts w:ascii="Times New Roman" w:hAnsi="Times New Roman" w:cs="Times New Roman"/>
          <w:sz w:val="24"/>
          <w:szCs w:val="24"/>
        </w:rPr>
        <w:t xml:space="preserve">(6 заданий) </w:t>
      </w:r>
      <w:r w:rsidR="00702518" w:rsidRPr="00594479">
        <w:rPr>
          <w:rFonts w:ascii="Times New Roman" w:hAnsi="Times New Roman" w:cs="Times New Roman"/>
          <w:sz w:val="24"/>
          <w:szCs w:val="24"/>
        </w:rPr>
        <w:t>оцениваются в</w:t>
      </w:r>
      <w:r w:rsidR="00771266">
        <w:rPr>
          <w:rFonts w:ascii="Times New Roman" w:hAnsi="Times New Roman" w:cs="Times New Roman"/>
          <w:sz w:val="24"/>
          <w:szCs w:val="24"/>
        </w:rPr>
        <w:t xml:space="preserve"> </w:t>
      </w:r>
      <w:r w:rsidR="00900AEB" w:rsidRPr="00594479">
        <w:rPr>
          <w:rFonts w:ascii="Times New Roman" w:hAnsi="Times New Roman" w:cs="Times New Roman"/>
          <w:sz w:val="24"/>
          <w:szCs w:val="24"/>
        </w:rPr>
        <w:t xml:space="preserve">2, 1 </w:t>
      </w:r>
      <w:r w:rsidR="00897BC7">
        <w:rPr>
          <w:rFonts w:ascii="Times New Roman" w:hAnsi="Times New Roman" w:cs="Times New Roman"/>
          <w:sz w:val="24"/>
          <w:szCs w:val="24"/>
        </w:rPr>
        <w:t xml:space="preserve">или </w:t>
      </w:r>
      <w:r w:rsidR="00900AEB" w:rsidRPr="00594479">
        <w:rPr>
          <w:rFonts w:ascii="Times New Roman" w:hAnsi="Times New Roman" w:cs="Times New Roman"/>
          <w:sz w:val="24"/>
          <w:szCs w:val="24"/>
        </w:rPr>
        <w:t>0</w:t>
      </w:r>
      <w:r w:rsidR="00C43DEF" w:rsidRPr="00594479">
        <w:rPr>
          <w:rFonts w:ascii="Times New Roman" w:hAnsi="Times New Roman" w:cs="Times New Roman"/>
          <w:sz w:val="24"/>
          <w:szCs w:val="24"/>
        </w:rPr>
        <w:t xml:space="preserve"> баллов</w:t>
      </w:r>
      <w:r w:rsidRPr="00594479">
        <w:rPr>
          <w:rFonts w:ascii="Times New Roman" w:hAnsi="Times New Roman" w:cs="Times New Roman"/>
          <w:sz w:val="24"/>
          <w:szCs w:val="24"/>
        </w:rPr>
        <w:t>: полный верный ответ –</w:t>
      </w:r>
      <w:r w:rsidR="00771266">
        <w:rPr>
          <w:rFonts w:ascii="Times New Roman" w:hAnsi="Times New Roman" w:cs="Times New Roman"/>
          <w:sz w:val="24"/>
          <w:szCs w:val="24"/>
        </w:rPr>
        <w:t xml:space="preserve"> </w:t>
      </w:r>
      <w:r w:rsidRPr="00594479">
        <w:rPr>
          <w:rFonts w:ascii="Times New Roman" w:hAnsi="Times New Roman" w:cs="Times New Roman"/>
          <w:sz w:val="24"/>
          <w:szCs w:val="24"/>
        </w:rPr>
        <w:t xml:space="preserve">2 балла, частично верный ответ – 1 балл, неверный ответ – 0 баллов. </w:t>
      </w:r>
      <w:r w:rsidR="00070850">
        <w:rPr>
          <w:rFonts w:ascii="Times New Roman" w:hAnsi="Times New Roman" w:cs="Times New Roman"/>
          <w:sz w:val="24"/>
          <w:szCs w:val="24"/>
        </w:rPr>
        <w:t>Некоторые з</w:t>
      </w:r>
      <w:r w:rsidR="00C86E52">
        <w:rPr>
          <w:rFonts w:ascii="Times New Roman" w:hAnsi="Times New Roman" w:cs="Times New Roman"/>
          <w:sz w:val="24"/>
          <w:szCs w:val="24"/>
        </w:rPr>
        <w:t xml:space="preserve">адания </w:t>
      </w:r>
      <w:r w:rsidR="00070850">
        <w:rPr>
          <w:rFonts w:ascii="Times New Roman" w:hAnsi="Times New Roman" w:cs="Times New Roman"/>
          <w:sz w:val="24"/>
          <w:szCs w:val="24"/>
        </w:rPr>
        <w:t xml:space="preserve">(2 задания) </w:t>
      </w:r>
      <w:r w:rsidR="00771266">
        <w:rPr>
          <w:rFonts w:ascii="Times New Roman" w:hAnsi="Times New Roman" w:cs="Times New Roman"/>
          <w:sz w:val="24"/>
          <w:szCs w:val="24"/>
        </w:rPr>
        <w:t>оцениваю</w:t>
      </w:r>
      <w:r w:rsidR="00C86E52">
        <w:rPr>
          <w:rFonts w:ascii="Times New Roman" w:hAnsi="Times New Roman" w:cs="Times New Roman"/>
          <w:sz w:val="24"/>
          <w:szCs w:val="24"/>
        </w:rPr>
        <w:t>тся в 1 или 0 баллов</w:t>
      </w:r>
      <w:r w:rsidR="00070850">
        <w:rPr>
          <w:rFonts w:ascii="Times New Roman" w:hAnsi="Times New Roman" w:cs="Times New Roman"/>
          <w:sz w:val="24"/>
          <w:szCs w:val="24"/>
        </w:rPr>
        <w:t>:</w:t>
      </w:r>
      <w:r w:rsidR="00070850" w:rsidRPr="00070850">
        <w:rPr>
          <w:rFonts w:ascii="Times New Roman" w:hAnsi="Times New Roman" w:cs="Times New Roman"/>
          <w:sz w:val="24"/>
          <w:szCs w:val="24"/>
        </w:rPr>
        <w:t xml:space="preserve"> </w:t>
      </w:r>
      <w:r w:rsidR="00070850" w:rsidRPr="00594479">
        <w:rPr>
          <w:rFonts w:ascii="Times New Roman" w:hAnsi="Times New Roman" w:cs="Times New Roman"/>
          <w:sz w:val="24"/>
          <w:szCs w:val="24"/>
        </w:rPr>
        <w:t>полный верный ответ –</w:t>
      </w:r>
      <w:r w:rsidR="00070850">
        <w:rPr>
          <w:rFonts w:ascii="Times New Roman" w:hAnsi="Times New Roman" w:cs="Times New Roman"/>
          <w:sz w:val="24"/>
          <w:szCs w:val="24"/>
        </w:rPr>
        <w:t xml:space="preserve"> 1</w:t>
      </w:r>
      <w:r w:rsidR="00070850" w:rsidRPr="00594479">
        <w:rPr>
          <w:rFonts w:ascii="Times New Roman" w:hAnsi="Times New Roman" w:cs="Times New Roman"/>
          <w:sz w:val="24"/>
          <w:szCs w:val="24"/>
        </w:rPr>
        <w:t xml:space="preserve"> балл,</w:t>
      </w:r>
      <w:r w:rsidR="00070850">
        <w:rPr>
          <w:rFonts w:ascii="Times New Roman" w:hAnsi="Times New Roman" w:cs="Times New Roman"/>
          <w:sz w:val="24"/>
          <w:szCs w:val="24"/>
        </w:rPr>
        <w:t xml:space="preserve"> </w:t>
      </w:r>
      <w:r w:rsidR="00070850" w:rsidRPr="00594479">
        <w:rPr>
          <w:rFonts w:ascii="Times New Roman" w:hAnsi="Times New Roman" w:cs="Times New Roman"/>
          <w:sz w:val="24"/>
          <w:szCs w:val="24"/>
        </w:rPr>
        <w:t>неверный ответ – 0 баллов</w:t>
      </w:r>
      <w:r w:rsidR="00C86E52">
        <w:rPr>
          <w:rFonts w:ascii="Times New Roman" w:hAnsi="Times New Roman" w:cs="Times New Roman"/>
          <w:sz w:val="24"/>
          <w:szCs w:val="24"/>
        </w:rPr>
        <w:t>.</w:t>
      </w:r>
    </w:p>
    <w:p w:rsidR="009B0CD4" w:rsidRPr="00594479" w:rsidRDefault="009B0CD4" w:rsidP="0082746E">
      <w:pPr>
        <w:spacing w:before="120" w:after="12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 xml:space="preserve">По результатам </w:t>
      </w:r>
      <w:r w:rsidR="006F15BF" w:rsidRPr="00594479">
        <w:rPr>
          <w:rFonts w:ascii="Times New Roman" w:hAnsi="Times New Roman" w:cs="Times New Roman"/>
          <w:sz w:val="24"/>
          <w:szCs w:val="24"/>
        </w:rPr>
        <w:t>выполнения диагностической работы</w:t>
      </w:r>
      <w:r w:rsidRPr="00594479">
        <w:rPr>
          <w:rFonts w:ascii="Times New Roman" w:hAnsi="Times New Roman" w:cs="Times New Roman"/>
          <w:sz w:val="24"/>
          <w:szCs w:val="24"/>
        </w:rPr>
        <w:t xml:space="preserve"> на основе </w:t>
      </w:r>
      <w:r w:rsidR="000F5A1C" w:rsidRPr="00594479">
        <w:rPr>
          <w:rFonts w:ascii="Times New Roman" w:hAnsi="Times New Roman" w:cs="Times New Roman"/>
          <w:sz w:val="24"/>
          <w:szCs w:val="24"/>
        </w:rPr>
        <w:t xml:space="preserve">суммарного </w:t>
      </w:r>
      <w:r w:rsidRPr="00594479">
        <w:rPr>
          <w:rFonts w:ascii="Times New Roman" w:hAnsi="Times New Roman" w:cs="Times New Roman"/>
          <w:sz w:val="24"/>
          <w:szCs w:val="24"/>
        </w:rPr>
        <w:t>балла</w:t>
      </w:r>
      <w:r w:rsidR="000F5A1C" w:rsidRPr="00594479">
        <w:rPr>
          <w:rFonts w:ascii="Times New Roman" w:hAnsi="Times New Roman" w:cs="Times New Roman"/>
          <w:sz w:val="24"/>
          <w:szCs w:val="24"/>
        </w:rPr>
        <w:t xml:space="preserve">, полученного </w:t>
      </w:r>
      <w:r w:rsidRPr="00594479">
        <w:rPr>
          <w:rFonts w:ascii="Times New Roman" w:hAnsi="Times New Roman" w:cs="Times New Roman"/>
          <w:sz w:val="24"/>
          <w:szCs w:val="24"/>
        </w:rPr>
        <w:t>учащ</w:t>
      </w:r>
      <w:r w:rsidR="000F5A1C" w:rsidRPr="00594479">
        <w:rPr>
          <w:rFonts w:ascii="Times New Roman" w:hAnsi="Times New Roman" w:cs="Times New Roman"/>
          <w:sz w:val="24"/>
          <w:szCs w:val="24"/>
        </w:rPr>
        <w:t xml:space="preserve">имся за выполнение всех заданий, определяется </w:t>
      </w:r>
      <w:r w:rsidRPr="00594479">
        <w:rPr>
          <w:rFonts w:ascii="Times New Roman" w:hAnsi="Times New Roman" w:cs="Times New Roman"/>
          <w:sz w:val="24"/>
          <w:szCs w:val="24"/>
        </w:rPr>
        <w:t>уровень</w:t>
      </w:r>
      <w:r w:rsidR="000F5A1C" w:rsidRPr="005944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5A1C" w:rsidRPr="00594479">
        <w:rPr>
          <w:rFonts w:ascii="Times New Roman" w:hAnsi="Times New Roman" w:cs="Times New Roman"/>
          <w:sz w:val="24"/>
          <w:szCs w:val="24"/>
        </w:rPr>
        <w:t>сформированности</w:t>
      </w:r>
      <w:proofErr w:type="spellEnd"/>
      <w:r w:rsidR="000F5A1C" w:rsidRPr="00594479">
        <w:rPr>
          <w:rFonts w:ascii="Times New Roman" w:hAnsi="Times New Roman" w:cs="Times New Roman"/>
          <w:sz w:val="24"/>
          <w:szCs w:val="24"/>
        </w:rPr>
        <w:t xml:space="preserve"> </w:t>
      </w:r>
      <w:r w:rsidR="002C7EEE" w:rsidRPr="00594479">
        <w:rPr>
          <w:rFonts w:ascii="Times New Roman" w:hAnsi="Times New Roman" w:cs="Times New Roman"/>
          <w:sz w:val="24"/>
          <w:szCs w:val="24"/>
        </w:rPr>
        <w:t xml:space="preserve">математической </w:t>
      </w:r>
      <w:r w:rsidR="000F5A1C" w:rsidRPr="00594479">
        <w:rPr>
          <w:rFonts w:ascii="Times New Roman" w:hAnsi="Times New Roman" w:cs="Times New Roman"/>
          <w:sz w:val="24"/>
          <w:szCs w:val="24"/>
        </w:rPr>
        <w:t>грамотности</w:t>
      </w:r>
      <w:r w:rsidRPr="00594479">
        <w:rPr>
          <w:rFonts w:ascii="Times New Roman" w:hAnsi="Times New Roman" w:cs="Times New Roman"/>
          <w:sz w:val="24"/>
          <w:szCs w:val="24"/>
        </w:rPr>
        <w:t>:</w:t>
      </w:r>
    </w:p>
    <w:p w:rsidR="009B0CD4" w:rsidRPr="00594479" w:rsidRDefault="009B0CD4" w:rsidP="0082746E">
      <w:pPr>
        <w:pStyle w:val="a3"/>
        <w:numPr>
          <w:ilvl w:val="0"/>
          <w:numId w:val="11"/>
        </w:num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bCs/>
          <w:i/>
          <w:iCs/>
          <w:sz w:val="24"/>
          <w:szCs w:val="24"/>
        </w:rPr>
        <w:t>Недостаточный:</w:t>
      </w:r>
      <w:r w:rsidR="0077126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694CAC">
        <w:rPr>
          <w:rFonts w:ascii="Times New Roman" w:hAnsi="Times New Roman" w:cs="Times New Roman"/>
          <w:sz w:val="24"/>
          <w:szCs w:val="24"/>
        </w:rPr>
        <w:t>0</w:t>
      </w:r>
      <w:r w:rsidR="00771266">
        <w:rPr>
          <w:rFonts w:ascii="Times New Roman" w:hAnsi="Times New Roman" w:cs="Times New Roman"/>
          <w:sz w:val="24"/>
          <w:szCs w:val="24"/>
        </w:rPr>
        <w:t xml:space="preserve"> </w:t>
      </w:r>
      <w:r w:rsidR="00694CAC">
        <w:rPr>
          <w:rFonts w:ascii="Times New Roman" w:hAnsi="Times New Roman" w:cs="Times New Roman"/>
          <w:sz w:val="24"/>
          <w:szCs w:val="24"/>
        </w:rPr>
        <w:t>–</w:t>
      </w:r>
      <w:r w:rsidR="00771266">
        <w:rPr>
          <w:rFonts w:ascii="Times New Roman" w:hAnsi="Times New Roman" w:cs="Times New Roman"/>
          <w:sz w:val="24"/>
          <w:szCs w:val="24"/>
        </w:rPr>
        <w:t xml:space="preserve"> </w:t>
      </w:r>
      <w:r w:rsidR="00694CAC">
        <w:rPr>
          <w:rFonts w:ascii="Times New Roman" w:hAnsi="Times New Roman" w:cs="Times New Roman"/>
          <w:sz w:val="24"/>
          <w:szCs w:val="24"/>
        </w:rPr>
        <w:t>2</w:t>
      </w:r>
      <w:r w:rsidR="00771266">
        <w:rPr>
          <w:rFonts w:ascii="Times New Roman" w:hAnsi="Times New Roman" w:cs="Times New Roman"/>
          <w:sz w:val="24"/>
          <w:szCs w:val="24"/>
        </w:rPr>
        <w:t xml:space="preserve"> </w:t>
      </w:r>
      <w:r w:rsidRPr="00594479">
        <w:rPr>
          <w:rFonts w:ascii="Times New Roman" w:hAnsi="Times New Roman" w:cs="Times New Roman"/>
          <w:sz w:val="24"/>
          <w:szCs w:val="24"/>
        </w:rPr>
        <w:t>балл</w:t>
      </w:r>
      <w:r w:rsidR="00694CAC">
        <w:rPr>
          <w:rFonts w:ascii="Times New Roman" w:hAnsi="Times New Roman" w:cs="Times New Roman"/>
          <w:sz w:val="24"/>
          <w:szCs w:val="24"/>
        </w:rPr>
        <w:t>а</w:t>
      </w:r>
    </w:p>
    <w:p w:rsidR="009B0CD4" w:rsidRPr="00594479" w:rsidRDefault="009B0CD4" w:rsidP="0082746E">
      <w:pPr>
        <w:pStyle w:val="a3"/>
        <w:numPr>
          <w:ilvl w:val="0"/>
          <w:numId w:val="11"/>
        </w:num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bCs/>
          <w:i/>
          <w:iCs/>
          <w:sz w:val="24"/>
          <w:szCs w:val="24"/>
        </w:rPr>
        <w:t>Низкий:</w:t>
      </w:r>
      <w:r w:rsidR="0077126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694CAC">
        <w:rPr>
          <w:rFonts w:ascii="Times New Roman" w:hAnsi="Times New Roman" w:cs="Times New Roman"/>
          <w:sz w:val="24"/>
          <w:szCs w:val="24"/>
        </w:rPr>
        <w:t>3</w:t>
      </w:r>
      <w:r w:rsidR="00771266">
        <w:rPr>
          <w:rFonts w:ascii="Times New Roman" w:hAnsi="Times New Roman" w:cs="Times New Roman"/>
          <w:sz w:val="24"/>
          <w:szCs w:val="24"/>
        </w:rPr>
        <w:t xml:space="preserve"> </w:t>
      </w:r>
      <w:r w:rsidR="00694CAC">
        <w:rPr>
          <w:rFonts w:ascii="Times New Roman" w:hAnsi="Times New Roman" w:cs="Times New Roman"/>
          <w:sz w:val="24"/>
          <w:szCs w:val="24"/>
        </w:rPr>
        <w:t>–</w:t>
      </w:r>
      <w:r w:rsidR="00771266">
        <w:rPr>
          <w:rFonts w:ascii="Times New Roman" w:hAnsi="Times New Roman" w:cs="Times New Roman"/>
          <w:sz w:val="24"/>
          <w:szCs w:val="24"/>
        </w:rPr>
        <w:t xml:space="preserve"> </w:t>
      </w:r>
      <w:r w:rsidR="00694CAC">
        <w:rPr>
          <w:rFonts w:ascii="Times New Roman" w:hAnsi="Times New Roman" w:cs="Times New Roman"/>
          <w:sz w:val="24"/>
          <w:szCs w:val="24"/>
        </w:rPr>
        <w:t>5</w:t>
      </w:r>
      <w:r w:rsidR="00771266">
        <w:rPr>
          <w:rFonts w:ascii="Times New Roman" w:hAnsi="Times New Roman" w:cs="Times New Roman"/>
          <w:sz w:val="24"/>
          <w:szCs w:val="24"/>
        </w:rPr>
        <w:t xml:space="preserve"> </w:t>
      </w:r>
      <w:r w:rsidRPr="00594479">
        <w:rPr>
          <w:rFonts w:ascii="Times New Roman" w:hAnsi="Times New Roman" w:cs="Times New Roman"/>
          <w:sz w:val="24"/>
          <w:szCs w:val="24"/>
        </w:rPr>
        <w:t>баллов</w:t>
      </w:r>
    </w:p>
    <w:p w:rsidR="009B0CD4" w:rsidRDefault="009B0CD4" w:rsidP="0082746E">
      <w:pPr>
        <w:pStyle w:val="a3"/>
        <w:numPr>
          <w:ilvl w:val="0"/>
          <w:numId w:val="11"/>
        </w:num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bCs/>
          <w:i/>
          <w:iCs/>
          <w:sz w:val="24"/>
          <w:szCs w:val="24"/>
        </w:rPr>
        <w:t>Средний:</w:t>
      </w:r>
      <w:r w:rsidR="00BA5F17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694CAC">
        <w:rPr>
          <w:rFonts w:ascii="Times New Roman" w:hAnsi="Times New Roman" w:cs="Times New Roman"/>
          <w:sz w:val="24"/>
          <w:szCs w:val="24"/>
        </w:rPr>
        <w:t>6</w:t>
      </w:r>
      <w:r w:rsidR="00771266">
        <w:rPr>
          <w:rFonts w:ascii="Times New Roman" w:hAnsi="Times New Roman" w:cs="Times New Roman"/>
          <w:sz w:val="24"/>
          <w:szCs w:val="24"/>
        </w:rPr>
        <w:t xml:space="preserve"> </w:t>
      </w:r>
      <w:r w:rsidR="00694CAC">
        <w:rPr>
          <w:rFonts w:ascii="Times New Roman" w:hAnsi="Times New Roman" w:cs="Times New Roman"/>
          <w:sz w:val="24"/>
          <w:szCs w:val="24"/>
        </w:rPr>
        <w:t>–</w:t>
      </w:r>
      <w:r w:rsidR="00771266">
        <w:rPr>
          <w:rFonts w:ascii="Times New Roman" w:hAnsi="Times New Roman" w:cs="Times New Roman"/>
          <w:sz w:val="24"/>
          <w:szCs w:val="24"/>
        </w:rPr>
        <w:t xml:space="preserve"> </w:t>
      </w:r>
      <w:r w:rsidR="00694CAC">
        <w:rPr>
          <w:rFonts w:ascii="Times New Roman" w:hAnsi="Times New Roman" w:cs="Times New Roman"/>
          <w:sz w:val="24"/>
          <w:szCs w:val="24"/>
        </w:rPr>
        <w:t>8</w:t>
      </w:r>
      <w:r w:rsidR="00771266">
        <w:rPr>
          <w:rFonts w:ascii="Times New Roman" w:hAnsi="Times New Roman" w:cs="Times New Roman"/>
          <w:sz w:val="24"/>
          <w:szCs w:val="24"/>
        </w:rPr>
        <w:t xml:space="preserve"> </w:t>
      </w:r>
      <w:r w:rsidRPr="00594479">
        <w:rPr>
          <w:rFonts w:ascii="Times New Roman" w:hAnsi="Times New Roman" w:cs="Times New Roman"/>
          <w:sz w:val="24"/>
          <w:szCs w:val="24"/>
        </w:rPr>
        <w:t>баллов</w:t>
      </w:r>
    </w:p>
    <w:p w:rsidR="00DD1E5C" w:rsidRPr="00594479" w:rsidRDefault="00DD1E5C" w:rsidP="0082746E">
      <w:pPr>
        <w:pStyle w:val="a3"/>
        <w:numPr>
          <w:ilvl w:val="0"/>
          <w:numId w:val="11"/>
        </w:num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Повышенный:</w:t>
      </w:r>
      <w:r w:rsidR="0077126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694CAC">
        <w:rPr>
          <w:rFonts w:ascii="Times New Roman" w:hAnsi="Times New Roman" w:cs="Times New Roman"/>
          <w:sz w:val="24"/>
          <w:szCs w:val="24"/>
        </w:rPr>
        <w:t>9</w:t>
      </w:r>
      <w:r w:rsidR="00771266">
        <w:rPr>
          <w:rFonts w:ascii="Times New Roman" w:hAnsi="Times New Roman" w:cs="Times New Roman"/>
          <w:sz w:val="24"/>
          <w:szCs w:val="24"/>
        </w:rPr>
        <w:t xml:space="preserve"> </w:t>
      </w:r>
      <w:r w:rsidR="00694CAC">
        <w:rPr>
          <w:rFonts w:ascii="Times New Roman" w:hAnsi="Times New Roman" w:cs="Times New Roman"/>
          <w:sz w:val="24"/>
          <w:szCs w:val="24"/>
        </w:rPr>
        <w:t>–</w:t>
      </w:r>
      <w:r w:rsidR="00771266">
        <w:rPr>
          <w:rFonts w:ascii="Times New Roman" w:hAnsi="Times New Roman" w:cs="Times New Roman"/>
          <w:sz w:val="24"/>
          <w:szCs w:val="24"/>
        </w:rPr>
        <w:t xml:space="preserve"> </w:t>
      </w:r>
      <w:r w:rsidR="00694CAC">
        <w:rPr>
          <w:rFonts w:ascii="Times New Roman" w:hAnsi="Times New Roman" w:cs="Times New Roman"/>
          <w:sz w:val="24"/>
          <w:szCs w:val="24"/>
        </w:rPr>
        <w:t>1</w:t>
      </w:r>
      <w:r w:rsidR="00A276A1">
        <w:rPr>
          <w:rFonts w:ascii="Times New Roman" w:hAnsi="Times New Roman" w:cs="Times New Roman"/>
          <w:sz w:val="24"/>
          <w:szCs w:val="24"/>
        </w:rPr>
        <w:t>1</w:t>
      </w:r>
      <w:r w:rsidR="00771266">
        <w:rPr>
          <w:rFonts w:ascii="Times New Roman" w:hAnsi="Times New Roman" w:cs="Times New Roman"/>
          <w:sz w:val="24"/>
          <w:szCs w:val="24"/>
        </w:rPr>
        <w:t xml:space="preserve"> </w:t>
      </w:r>
      <w:r w:rsidRPr="00594479">
        <w:rPr>
          <w:rFonts w:ascii="Times New Roman" w:hAnsi="Times New Roman" w:cs="Times New Roman"/>
          <w:sz w:val="24"/>
          <w:szCs w:val="24"/>
        </w:rPr>
        <w:t>баллов</w:t>
      </w:r>
    </w:p>
    <w:p w:rsidR="009B0CD4" w:rsidRDefault="001049B9" w:rsidP="0082746E">
      <w:pPr>
        <w:pStyle w:val="a3"/>
        <w:numPr>
          <w:ilvl w:val="0"/>
          <w:numId w:val="11"/>
        </w:num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bCs/>
          <w:i/>
          <w:iCs/>
          <w:sz w:val="24"/>
          <w:szCs w:val="24"/>
        </w:rPr>
        <w:t>Высокий</w:t>
      </w:r>
      <w:r w:rsidR="009B0CD4" w:rsidRPr="00594479">
        <w:rPr>
          <w:rFonts w:ascii="Times New Roman" w:hAnsi="Times New Roman" w:cs="Times New Roman"/>
          <w:bCs/>
          <w:i/>
          <w:iCs/>
          <w:sz w:val="24"/>
          <w:szCs w:val="24"/>
        </w:rPr>
        <w:t>:</w:t>
      </w:r>
      <w:r w:rsidR="00DD1E5C">
        <w:rPr>
          <w:rFonts w:ascii="Times New Roman" w:hAnsi="Times New Roman" w:cs="Times New Roman"/>
          <w:sz w:val="24"/>
          <w:szCs w:val="24"/>
        </w:rPr>
        <w:t>1</w:t>
      </w:r>
      <w:r w:rsidR="00A276A1">
        <w:rPr>
          <w:rFonts w:ascii="Times New Roman" w:hAnsi="Times New Roman" w:cs="Times New Roman"/>
          <w:sz w:val="24"/>
          <w:szCs w:val="24"/>
        </w:rPr>
        <w:t>2</w:t>
      </w:r>
      <w:r w:rsidR="00771266">
        <w:rPr>
          <w:rFonts w:ascii="Times New Roman" w:hAnsi="Times New Roman" w:cs="Times New Roman"/>
          <w:sz w:val="24"/>
          <w:szCs w:val="24"/>
        </w:rPr>
        <w:t xml:space="preserve"> </w:t>
      </w:r>
      <w:r w:rsidR="00694CAC">
        <w:rPr>
          <w:rFonts w:ascii="Times New Roman" w:hAnsi="Times New Roman" w:cs="Times New Roman"/>
          <w:sz w:val="24"/>
          <w:szCs w:val="24"/>
        </w:rPr>
        <w:t>–</w:t>
      </w:r>
      <w:r w:rsidR="00771266">
        <w:rPr>
          <w:rFonts w:ascii="Times New Roman" w:hAnsi="Times New Roman" w:cs="Times New Roman"/>
          <w:sz w:val="24"/>
          <w:szCs w:val="24"/>
        </w:rPr>
        <w:t xml:space="preserve"> </w:t>
      </w:r>
      <w:r w:rsidR="00DD1E5C">
        <w:rPr>
          <w:rFonts w:ascii="Times New Roman" w:hAnsi="Times New Roman" w:cs="Times New Roman"/>
          <w:sz w:val="24"/>
          <w:szCs w:val="24"/>
        </w:rPr>
        <w:t>1</w:t>
      </w:r>
      <w:r w:rsidR="00F9082A">
        <w:rPr>
          <w:rFonts w:ascii="Times New Roman" w:hAnsi="Times New Roman" w:cs="Times New Roman"/>
          <w:sz w:val="24"/>
          <w:szCs w:val="24"/>
        </w:rPr>
        <w:t>4</w:t>
      </w:r>
      <w:r w:rsidR="00771266">
        <w:rPr>
          <w:rFonts w:ascii="Times New Roman" w:hAnsi="Times New Roman" w:cs="Times New Roman"/>
          <w:sz w:val="24"/>
          <w:szCs w:val="24"/>
        </w:rPr>
        <w:t xml:space="preserve"> </w:t>
      </w:r>
      <w:r w:rsidR="009B0CD4" w:rsidRPr="00594479">
        <w:rPr>
          <w:rFonts w:ascii="Times New Roman" w:hAnsi="Times New Roman" w:cs="Times New Roman"/>
          <w:sz w:val="24"/>
          <w:szCs w:val="24"/>
        </w:rPr>
        <w:t>баллов</w:t>
      </w:r>
    </w:p>
    <w:p w:rsidR="00771266" w:rsidRPr="00594479" w:rsidRDefault="00771266" w:rsidP="00771266">
      <w:pPr>
        <w:pStyle w:val="a3"/>
        <w:spacing w:before="120" w:after="120"/>
        <w:ind w:left="1428"/>
        <w:jc w:val="both"/>
        <w:rPr>
          <w:rFonts w:ascii="Times New Roman" w:hAnsi="Times New Roman" w:cs="Times New Roman"/>
          <w:sz w:val="24"/>
          <w:szCs w:val="24"/>
        </w:rPr>
      </w:pPr>
    </w:p>
    <w:p w:rsidR="006F50C6" w:rsidRPr="00594479" w:rsidRDefault="00DD3685" w:rsidP="00A17E89">
      <w:pPr>
        <w:pStyle w:val="a3"/>
        <w:numPr>
          <w:ilvl w:val="0"/>
          <w:numId w:val="1"/>
        </w:numPr>
        <w:spacing w:before="120" w:after="120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</w:pPr>
      <w:r w:rsidRPr="00594479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>Приложени</w:t>
      </w:r>
      <w:r w:rsidR="006F15BF" w:rsidRPr="00594479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>е. План диагностической работы</w:t>
      </w:r>
      <w:r w:rsidR="009D23B7" w:rsidRPr="00594479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>.</w:t>
      </w:r>
    </w:p>
    <w:p w:rsidR="00C262BE" w:rsidRPr="00594479" w:rsidRDefault="00C262BE" w:rsidP="00C262BE">
      <w:pPr>
        <w:spacing w:before="120" w:after="120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</w:pPr>
    </w:p>
    <w:p w:rsidR="00C262BE" w:rsidRPr="00594479" w:rsidRDefault="00C262BE" w:rsidP="00C262BE">
      <w:pPr>
        <w:spacing w:before="120" w:after="120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sectPr w:rsidR="00C262BE" w:rsidRPr="00594479" w:rsidSect="005C7DD1">
          <w:pgSz w:w="11906" w:h="16838"/>
          <w:pgMar w:top="1135" w:right="850" w:bottom="1134" w:left="1701" w:header="708" w:footer="708" w:gutter="0"/>
          <w:cols w:space="708"/>
          <w:docGrid w:linePitch="360"/>
        </w:sectPr>
      </w:pPr>
    </w:p>
    <w:p w:rsidR="00187110" w:rsidRPr="00187110" w:rsidRDefault="00187110" w:rsidP="00187110">
      <w:pPr>
        <w:pStyle w:val="a3"/>
        <w:spacing w:before="120" w:after="120"/>
        <w:jc w:val="right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</w:pPr>
      <w:r w:rsidRPr="0018711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  <w:lastRenderedPageBreak/>
        <w:t xml:space="preserve">Приложение </w:t>
      </w:r>
    </w:p>
    <w:p w:rsidR="00626500" w:rsidRPr="002427C1" w:rsidRDefault="00D969C7" w:rsidP="0082746E">
      <w:pPr>
        <w:pStyle w:val="a3"/>
        <w:spacing w:before="120" w:after="1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427C1">
        <w:rPr>
          <w:rFonts w:ascii="Times New Roman" w:eastAsia="Times New Roman" w:hAnsi="Times New Roman" w:cs="Times New Roman"/>
          <w:b/>
          <w:bCs/>
          <w:iCs/>
          <w:color w:val="000000"/>
          <w:sz w:val="28"/>
          <w:szCs w:val="28"/>
          <w:lang w:eastAsia="ru-RU"/>
        </w:rPr>
        <w:t>П</w:t>
      </w:r>
      <w:r w:rsidRPr="002427C1">
        <w:rPr>
          <w:rFonts w:ascii="Times New Roman" w:hAnsi="Times New Roman" w:cs="Times New Roman"/>
          <w:b/>
          <w:sz w:val="28"/>
          <w:szCs w:val="28"/>
        </w:rPr>
        <w:t xml:space="preserve">лан </w:t>
      </w:r>
      <w:r w:rsidR="007820BA" w:rsidRPr="002427C1">
        <w:rPr>
          <w:rFonts w:ascii="Times New Roman" w:hAnsi="Times New Roman" w:cs="Times New Roman"/>
          <w:b/>
          <w:sz w:val="28"/>
          <w:szCs w:val="28"/>
        </w:rPr>
        <w:t>диагностическ</w:t>
      </w:r>
      <w:r w:rsidR="00381906" w:rsidRPr="002427C1">
        <w:rPr>
          <w:rFonts w:ascii="Times New Roman" w:hAnsi="Times New Roman" w:cs="Times New Roman"/>
          <w:b/>
          <w:sz w:val="28"/>
          <w:szCs w:val="28"/>
        </w:rPr>
        <w:t>ой</w:t>
      </w:r>
      <w:r w:rsidR="00594479" w:rsidRPr="002427C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820BA" w:rsidRPr="002427C1">
        <w:rPr>
          <w:rFonts w:ascii="Times New Roman" w:hAnsi="Times New Roman" w:cs="Times New Roman"/>
          <w:b/>
          <w:sz w:val="28"/>
          <w:szCs w:val="28"/>
        </w:rPr>
        <w:t>работ</w:t>
      </w:r>
      <w:r w:rsidR="00381906" w:rsidRPr="002427C1">
        <w:rPr>
          <w:rFonts w:ascii="Times New Roman" w:hAnsi="Times New Roman" w:cs="Times New Roman"/>
          <w:b/>
          <w:sz w:val="28"/>
          <w:szCs w:val="28"/>
        </w:rPr>
        <w:t xml:space="preserve">ы </w:t>
      </w:r>
      <w:r w:rsidRPr="002427C1">
        <w:rPr>
          <w:rFonts w:ascii="Times New Roman" w:hAnsi="Times New Roman" w:cs="Times New Roman"/>
          <w:b/>
          <w:sz w:val="28"/>
          <w:szCs w:val="28"/>
        </w:rPr>
        <w:t xml:space="preserve">по </w:t>
      </w:r>
      <w:r w:rsidR="00D108C4" w:rsidRPr="002427C1">
        <w:rPr>
          <w:rFonts w:ascii="Times New Roman" w:hAnsi="Times New Roman" w:cs="Times New Roman"/>
          <w:b/>
          <w:sz w:val="28"/>
          <w:szCs w:val="28"/>
        </w:rPr>
        <w:t>математическ</w:t>
      </w:r>
      <w:r w:rsidRPr="002427C1">
        <w:rPr>
          <w:rFonts w:ascii="Times New Roman" w:hAnsi="Times New Roman" w:cs="Times New Roman"/>
          <w:b/>
          <w:sz w:val="28"/>
          <w:szCs w:val="28"/>
        </w:rPr>
        <w:t>ой грамотности</w:t>
      </w:r>
      <w:r w:rsidR="00F97013">
        <w:rPr>
          <w:rFonts w:ascii="Times New Roman" w:hAnsi="Times New Roman" w:cs="Times New Roman"/>
          <w:b/>
          <w:sz w:val="28"/>
          <w:szCs w:val="28"/>
        </w:rPr>
        <w:t>, 8 класс, вариант 2</w:t>
      </w:r>
    </w:p>
    <w:tbl>
      <w:tblPr>
        <w:tblW w:w="1579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82"/>
        <w:gridCol w:w="3119"/>
        <w:gridCol w:w="2410"/>
        <w:gridCol w:w="5670"/>
        <w:gridCol w:w="1842"/>
        <w:gridCol w:w="1576"/>
      </w:tblGrid>
      <w:tr w:rsidR="004312E3" w:rsidRPr="00594479" w:rsidTr="009229B2">
        <w:trPr>
          <w:tblHeader/>
          <w:jc w:val="center"/>
        </w:trPr>
        <w:tc>
          <w:tcPr>
            <w:tcW w:w="1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312E3" w:rsidRPr="00594479" w:rsidRDefault="004312E3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№ задания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312E3" w:rsidRPr="00594479" w:rsidRDefault="004312E3" w:rsidP="0082746E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 xml:space="preserve">Содержательная область 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12E3" w:rsidRPr="00594479" w:rsidRDefault="004312E3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proofErr w:type="spellStart"/>
            <w:r w:rsidRPr="00594479">
              <w:rPr>
                <w:rFonts w:ascii="Times New Roman" w:hAnsi="Times New Roman" w:cs="Times New Roman"/>
                <w:b/>
                <w:sz w:val="24"/>
                <w:szCs w:val="24"/>
              </w:rPr>
              <w:t>Компетентностная</w:t>
            </w:r>
            <w:proofErr w:type="spellEnd"/>
            <w:r w:rsidRPr="0059447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область 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312E3" w:rsidRPr="00594479" w:rsidRDefault="004312E3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Объект оценки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12E3" w:rsidRPr="00594479" w:rsidRDefault="004312E3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Тип проверки (эксперт/ программа)</w:t>
            </w:r>
          </w:p>
        </w:tc>
        <w:tc>
          <w:tcPr>
            <w:tcW w:w="1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12E3" w:rsidRPr="00594479" w:rsidRDefault="004312E3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Балл за выполнение</w:t>
            </w:r>
          </w:p>
        </w:tc>
      </w:tr>
      <w:tr w:rsidR="004312E3" w:rsidRPr="00594479" w:rsidTr="0060682E">
        <w:trPr>
          <w:tblHeader/>
          <w:jc w:val="center"/>
        </w:trPr>
        <w:tc>
          <w:tcPr>
            <w:tcW w:w="1579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312E3" w:rsidRPr="00594479" w:rsidRDefault="00CC003D" w:rsidP="0082746E">
            <w:pPr>
              <w:spacing w:before="120" w:after="120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CC003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НФУЗИЯ</w:t>
            </w:r>
          </w:p>
        </w:tc>
      </w:tr>
      <w:tr w:rsidR="004312E3" w:rsidRPr="00594479" w:rsidTr="009229B2">
        <w:trPr>
          <w:tblHeader/>
          <w:jc w:val="center"/>
        </w:trPr>
        <w:tc>
          <w:tcPr>
            <w:tcW w:w="1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312E3" w:rsidRPr="00594479" w:rsidRDefault="004312E3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312E3" w:rsidRPr="00594479" w:rsidRDefault="00FE34FE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594479">
              <w:rPr>
                <w:rFonts w:ascii="Times New Roman" w:hAnsi="Times New Roman" w:cs="Times New Roman"/>
                <w:sz w:val="24"/>
                <w:szCs w:val="24"/>
              </w:rPr>
              <w:t>Изменение и зависимости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312E3" w:rsidRPr="00594479" w:rsidRDefault="00FE34FE" w:rsidP="0082746E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041E50">
              <w:rPr>
                <w:rFonts w:ascii="Times New Roman" w:hAnsi="Times New Roman" w:cs="Times New Roman"/>
                <w:sz w:val="24"/>
                <w:szCs w:val="24"/>
              </w:rPr>
              <w:t>нтерпретировать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312E3" w:rsidRPr="00594479" w:rsidRDefault="00FE34FE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Из</w:t>
            </w:r>
            <w:r w:rsidRPr="00FE34FE">
              <w:rPr>
                <w:rFonts w:ascii="Times New Roman" w:hAnsi="Times New Roman" w:cs="Times New Roman"/>
                <w:bCs/>
                <w:sz w:val="24"/>
                <w:szCs w:val="24"/>
              </w:rPr>
              <w:t>влекать информации из текста, переводить из одной единицы измерения в другую (из часов в минуты, из литров в миллилитры), вычислять отношение величин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312E3" w:rsidRPr="00594479" w:rsidRDefault="009257CE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П</w:t>
            </w:r>
            <w:r w:rsidR="004312E3"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рограмма</w:t>
            </w:r>
          </w:p>
        </w:tc>
        <w:tc>
          <w:tcPr>
            <w:tcW w:w="1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312E3" w:rsidRPr="00594479" w:rsidRDefault="00BF40CB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2</w:t>
            </w:r>
          </w:p>
        </w:tc>
      </w:tr>
      <w:tr w:rsidR="00FE34FE" w:rsidRPr="00594479" w:rsidTr="009229B2">
        <w:trPr>
          <w:tblHeader/>
          <w:jc w:val="center"/>
        </w:trPr>
        <w:tc>
          <w:tcPr>
            <w:tcW w:w="1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E34FE" w:rsidRPr="00594479" w:rsidRDefault="00FE34FE" w:rsidP="00FE34F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34FE" w:rsidRPr="00594479" w:rsidRDefault="00FE34FE" w:rsidP="00FE34F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594479">
              <w:rPr>
                <w:rFonts w:ascii="Times New Roman" w:hAnsi="Times New Roman" w:cs="Times New Roman"/>
                <w:sz w:val="24"/>
                <w:szCs w:val="24"/>
              </w:rPr>
              <w:t>Изменение и зависимости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34FE" w:rsidRPr="00594479" w:rsidRDefault="00FE34FE" w:rsidP="00FE34FE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именять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34FE" w:rsidRPr="00FE34FE" w:rsidRDefault="00FE34FE" w:rsidP="00FE34F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FE34FE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Вычислять по формуле, переводить из одной единицы измерения в другую (из литров в миллилитры, из часов в минуты), округлять числа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34FE" w:rsidRPr="00594479" w:rsidRDefault="00FE34FE" w:rsidP="00FE34F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Программа</w:t>
            </w:r>
          </w:p>
        </w:tc>
        <w:tc>
          <w:tcPr>
            <w:tcW w:w="1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34FE" w:rsidRPr="00594479" w:rsidRDefault="00FE34FE" w:rsidP="00FE34F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2</w:t>
            </w:r>
          </w:p>
        </w:tc>
      </w:tr>
      <w:tr w:rsidR="00BC1EF9" w:rsidRPr="00594479" w:rsidTr="009229B2">
        <w:trPr>
          <w:tblHeader/>
          <w:jc w:val="center"/>
        </w:trPr>
        <w:tc>
          <w:tcPr>
            <w:tcW w:w="1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1EF9" w:rsidRPr="00594479" w:rsidRDefault="00BC1EF9" w:rsidP="00BC1EF9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1EF9" w:rsidRPr="00594479" w:rsidRDefault="00BC1EF9" w:rsidP="00BC1EF9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E0784">
              <w:rPr>
                <w:rFonts w:ascii="Times New Roman" w:hAnsi="Times New Roman" w:cs="Times New Roman"/>
                <w:sz w:val="24"/>
                <w:szCs w:val="24"/>
              </w:rPr>
              <w:t>Изменение и зависимости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1EF9" w:rsidRPr="00594479" w:rsidRDefault="00BC1EF9" w:rsidP="00BC1EF9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479">
              <w:rPr>
                <w:rFonts w:ascii="Times New Roman" w:hAnsi="Times New Roman" w:cs="Times New Roman"/>
                <w:sz w:val="24"/>
                <w:szCs w:val="24"/>
              </w:rPr>
              <w:t>Формулировать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1EF9" w:rsidRPr="002144EF" w:rsidRDefault="00BC1EF9" w:rsidP="00BC1EF9">
            <w:pPr>
              <w:spacing w:after="60" w:line="259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П</w:t>
            </w:r>
            <w:r w:rsidRPr="002144EF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реобразовывать формулу, переводить из одной единицы измерения в другую (из часов в минуты, из литров в миллилитры)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1EF9" w:rsidRPr="00594479" w:rsidRDefault="00BC1EF9" w:rsidP="00BC1EF9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Эксперт</w:t>
            </w:r>
          </w:p>
        </w:tc>
        <w:tc>
          <w:tcPr>
            <w:tcW w:w="1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C1EF9" w:rsidRPr="00594479" w:rsidRDefault="00BC1EF9" w:rsidP="00BC1EF9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2</w:t>
            </w:r>
          </w:p>
        </w:tc>
      </w:tr>
      <w:tr w:rsidR="00222B10" w:rsidRPr="00594479" w:rsidTr="009229B2">
        <w:trPr>
          <w:tblHeader/>
          <w:jc w:val="center"/>
        </w:trPr>
        <w:tc>
          <w:tcPr>
            <w:tcW w:w="1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2B10" w:rsidRPr="00594479" w:rsidRDefault="00222B10" w:rsidP="00222B10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2B10" w:rsidRPr="00594479" w:rsidRDefault="00222B10" w:rsidP="00222B10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E0784">
              <w:rPr>
                <w:rFonts w:ascii="Times New Roman" w:hAnsi="Times New Roman" w:cs="Times New Roman"/>
                <w:sz w:val="24"/>
                <w:szCs w:val="24"/>
              </w:rPr>
              <w:t>Изменение и зависимости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2B10" w:rsidRPr="00594479" w:rsidRDefault="00222B10" w:rsidP="00222B10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041E50">
              <w:rPr>
                <w:rFonts w:ascii="Times New Roman" w:hAnsi="Times New Roman" w:cs="Times New Roman"/>
                <w:sz w:val="24"/>
                <w:szCs w:val="24"/>
              </w:rPr>
              <w:t>нтерпретировать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2B10" w:rsidRPr="00594479" w:rsidRDefault="00222B10" w:rsidP="00222B10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Pr="00FA683D">
              <w:rPr>
                <w:rFonts w:ascii="Times New Roman" w:hAnsi="Times New Roman" w:cs="Times New Roman"/>
                <w:sz w:val="24"/>
                <w:szCs w:val="24"/>
              </w:rPr>
              <w:t>ычислять по формуле, распознавать прямую и обратную пропорциональности; сравнивать числа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2B10" w:rsidRPr="00594479" w:rsidRDefault="00222B10" w:rsidP="00222B10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Программа</w:t>
            </w:r>
          </w:p>
        </w:tc>
        <w:tc>
          <w:tcPr>
            <w:tcW w:w="1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2B10" w:rsidRPr="00594479" w:rsidRDefault="00222B10" w:rsidP="00222B10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2</w:t>
            </w:r>
          </w:p>
        </w:tc>
      </w:tr>
      <w:tr w:rsidR="004312E3" w:rsidRPr="00594479" w:rsidTr="0060682E">
        <w:trPr>
          <w:tblHeader/>
          <w:jc w:val="center"/>
        </w:trPr>
        <w:tc>
          <w:tcPr>
            <w:tcW w:w="1579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312E3" w:rsidRPr="00594479" w:rsidRDefault="00471EF4" w:rsidP="0082746E">
            <w:pPr>
              <w:spacing w:before="120" w:after="120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471EF4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МНОГОЯРУСНЫЙ ТОРТ</w:t>
            </w:r>
          </w:p>
        </w:tc>
      </w:tr>
      <w:tr w:rsidR="00C13E33" w:rsidRPr="00594479" w:rsidTr="009229B2">
        <w:trPr>
          <w:tblHeader/>
          <w:jc w:val="center"/>
        </w:trPr>
        <w:tc>
          <w:tcPr>
            <w:tcW w:w="1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13E33" w:rsidRPr="00594479" w:rsidRDefault="00C13E33" w:rsidP="00C13E33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3E33" w:rsidRPr="00952760" w:rsidRDefault="00C13E33" w:rsidP="00C13E33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К</w:t>
            </w:r>
            <w:r w:rsidRPr="00D93190">
              <w:rPr>
                <w:rFonts w:ascii="Times New Roman" w:eastAsia="Times New Roman" w:hAnsi="Times New Roman" w:cs="Times New Roman"/>
                <w:sz w:val="24"/>
                <w:szCs w:val="24"/>
              </w:rPr>
              <w:t>оличество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3E33" w:rsidRPr="00952760" w:rsidRDefault="00C13E33" w:rsidP="00C13E33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именять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3E33" w:rsidRPr="00952760" w:rsidRDefault="00C13E33" w:rsidP="00C13E33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В</w:t>
            </w:r>
            <w:r w:rsidRPr="00D93190">
              <w:rPr>
                <w:rFonts w:ascii="Times New Roman" w:eastAsia="Times New Roman" w:hAnsi="Times New Roman" w:cs="Times New Roman"/>
                <w:sz w:val="24"/>
                <w:szCs w:val="24"/>
              </w:rPr>
              <w:t>ычислять процент от числа в реальной ситуации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3E33" w:rsidRPr="00952760" w:rsidRDefault="00C13E33" w:rsidP="00C13E33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Программа</w:t>
            </w:r>
          </w:p>
        </w:tc>
        <w:tc>
          <w:tcPr>
            <w:tcW w:w="1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13E33" w:rsidRPr="00952760" w:rsidRDefault="00C13E33" w:rsidP="00C13E33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1</w:t>
            </w:r>
          </w:p>
        </w:tc>
      </w:tr>
      <w:tr w:rsidR="00617A31" w:rsidRPr="00594479" w:rsidTr="009229B2">
        <w:trPr>
          <w:tblHeader/>
          <w:jc w:val="center"/>
        </w:trPr>
        <w:tc>
          <w:tcPr>
            <w:tcW w:w="1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17A31" w:rsidRPr="00594479" w:rsidRDefault="00617A31" w:rsidP="00617A31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lastRenderedPageBreak/>
              <w:t>6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7A31" w:rsidRPr="00952760" w:rsidRDefault="00617A31" w:rsidP="00617A3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E0784">
              <w:rPr>
                <w:rFonts w:ascii="Times New Roman" w:hAnsi="Times New Roman" w:cs="Times New Roman"/>
                <w:sz w:val="24"/>
                <w:szCs w:val="24"/>
              </w:rPr>
              <w:t>Изменение и зависимости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7A31" w:rsidRPr="00952760" w:rsidRDefault="00617A31" w:rsidP="00617A3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479">
              <w:rPr>
                <w:rFonts w:ascii="Times New Roman" w:hAnsi="Times New Roman" w:cs="Times New Roman"/>
                <w:sz w:val="24"/>
                <w:szCs w:val="24"/>
              </w:rPr>
              <w:t>Формулировать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7A31" w:rsidRPr="00952760" w:rsidRDefault="00617A31" w:rsidP="00617A3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И</w:t>
            </w:r>
            <w:r w:rsidRPr="00D93190">
              <w:rPr>
                <w:rFonts w:ascii="Times New Roman" w:eastAsia="Times New Roman" w:hAnsi="Times New Roman" w:cs="Times New Roman"/>
                <w:sz w:val="24"/>
                <w:szCs w:val="24"/>
              </w:rPr>
              <w:t>спользовать формулу площади круга для решения задач, использовать прямо пропорциональную зависимость величин, проводить округление до заданного разряда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7A31" w:rsidRPr="00952760" w:rsidRDefault="00617A31" w:rsidP="00617A3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Эксперт</w:t>
            </w:r>
          </w:p>
        </w:tc>
        <w:tc>
          <w:tcPr>
            <w:tcW w:w="1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7A31" w:rsidRPr="00952760" w:rsidRDefault="00617A31" w:rsidP="00617A3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2</w:t>
            </w:r>
          </w:p>
        </w:tc>
      </w:tr>
      <w:tr w:rsidR="007D50EB" w:rsidRPr="00594479" w:rsidTr="009229B2">
        <w:trPr>
          <w:tblHeader/>
          <w:jc w:val="center"/>
        </w:trPr>
        <w:tc>
          <w:tcPr>
            <w:tcW w:w="1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50EB" w:rsidRPr="00594479" w:rsidRDefault="007D50EB" w:rsidP="007D50EB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50EB" w:rsidRPr="00594479" w:rsidRDefault="007D50EB" w:rsidP="007D50E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E0784">
              <w:rPr>
                <w:rFonts w:ascii="Times New Roman" w:hAnsi="Times New Roman" w:cs="Times New Roman"/>
                <w:sz w:val="24"/>
                <w:szCs w:val="24"/>
              </w:rPr>
              <w:t xml:space="preserve">Изменение </w:t>
            </w:r>
            <w:bookmarkStart w:id="0" w:name="_GoBack"/>
            <w:bookmarkEnd w:id="0"/>
            <w:r w:rsidRPr="001E0784">
              <w:rPr>
                <w:rFonts w:ascii="Times New Roman" w:hAnsi="Times New Roman" w:cs="Times New Roman"/>
                <w:sz w:val="24"/>
                <w:szCs w:val="24"/>
              </w:rPr>
              <w:t>и зависимости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50EB" w:rsidRPr="00952760" w:rsidRDefault="007D50EB" w:rsidP="007D50E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ассуждать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50EB" w:rsidRPr="00952760" w:rsidRDefault="007D50EB" w:rsidP="007D50E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И</w:t>
            </w:r>
            <w:r w:rsidRPr="00D93190">
              <w:rPr>
                <w:rFonts w:ascii="Times New Roman" w:eastAsia="Times New Roman" w:hAnsi="Times New Roman" w:cs="Times New Roman"/>
                <w:sz w:val="24"/>
                <w:szCs w:val="24"/>
              </w:rPr>
              <w:t>спользовать формулу длины окружности для решения задач, проводить округление по смыслу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50EB" w:rsidRPr="00952760" w:rsidRDefault="007D50EB" w:rsidP="007D50E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Эксперт</w:t>
            </w:r>
          </w:p>
        </w:tc>
        <w:tc>
          <w:tcPr>
            <w:tcW w:w="1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50EB" w:rsidRPr="00952760" w:rsidRDefault="007D50EB" w:rsidP="007D50E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2</w:t>
            </w:r>
          </w:p>
        </w:tc>
      </w:tr>
      <w:tr w:rsidR="0001354C" w:rsidRPr="00594479" w:rsidTr="009229B2">
        <w:trPr>
          <w:tblHeader/>
          <w:jc w:val="center"/>
        </w:trPr>
        <w:tc>
          <w:tcPr>
            <w:tcW w:w="1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1354C" w:rsidRPr="00594479" w:rsidRDefault="0001354C" w:rsidP="0001354C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1354C" w:rsidRPr="00594479" w:rsidRDefault="0001354C" w:rsidP="0001354C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7E6A">
              <w:rPr>
                <w:rFonts w:ascii="Times New Roman" w:hAnsi="Times New Roman" w:cs="Times New Roman"/>
                <w:sz w:val="24"/>
                <w:szCs w:val="24"/>
              </w:rPr>
              <w:t>Пространство и форма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1354C" w:rsidRPr="00594479" w:rsidRDefault="0001354C" w:rsidP="0001354C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ассуждать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1354C" w:rsidRPr="00952760" w:rsidRDefault="0001354C" w:rsidP="0001354C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И</w:t>
            </w:r>
            <w:r w:rsidRPr="00D93190">
              <w:rPr>
                <w:rFonts w:ascii="Times New Roman" w:eastAsia="Times New Roman" w:hAnsi="Times New Roman" w:cs="Times New Roman"/>
                <w:sz w:val="24"/>
                <w:szCs w:val="24"/>
              </w:rPr>
              <w:t>спользовать представления об измерениях прямоугольного параллелепипеда для решения задач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1354C" w:rsidRPr="00952760" w:rsidRDefault="0001354C" w:rsidP="0001354C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Программа</w:t>
            </w:r>
          </w:p>
        </w:tc>
        <w:tc>
          <w:tcPr>
            <w:tcW w:w="1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1354C" w:rsidRPr="00952760" w:rsidRDefault="0001354C" w:rsidP="0001354C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1</w:t>
            </w:r>
          </w:p>
        </w:tc>
      </w:tr>
    </w:tbl>
    <w:p w:rsidR="009D0720" w:rsidRPr="00594479" w:rsidRDefault="009D0720" w:rsidP="00C262BE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</w:p>
    <w:sectPr w:rsidR="009D0720" w:rsidRPr="00594479" w:rsidSect="00E30D0F">
      <w:pgSz w:w="16838" w:h="11906" w:orient="landscape"/>
      <w:pgMar w:top="1701" w:right="1135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332E2"/>
    <w:multiLevelType w:val="multilevel"/>
    <w:tmpl w:val="4582DE86"/>
    <w:lvl w:ilvl="0">
      <w:start w:val="1"/>
      <w:numFmt w:val="decimal"/>
      <w:lvlText w:val="%1."/>
      <w:lvlJc w:val="left"/>
      <w:pPr>
        <w:ind w:left="720" w:hanging="360"/>
      </w:pPr>
      <w:rPr>
        <w:rFonts w:eastAsia="Lucida Sans Unicode" w:hint="default"/>
        <w:b/>
      </w:rPr>
    </w:lvl>
    <w:lvl w:ilvl="1">
      <w:start w:val="1"/>
      <w:numFmt w:val="decimal"/>
      <w:isLgl/>
      <w:lvlText w:val="%1.%2.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" w15:restartNumberingAfterBreak="0">
    <w:nsid w:val="125B657F"/>
    <w:multiLevelType w:val="hybridMultilevel"/>
    <w:tmpl w:val="F612BCF0"/>
    <w:lvl w:ilvl="0" w:tplc="64E64D7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E8A3BB5"/>
    <w:multiLevelType w:val="hybridMultilevel"/>
    <w:tmpl w:val="EDEC31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CB18F8"/>
    <w:multiLevelType w:val="hybridMultilevel"/>
    <w:tmpl w:val="EDEC31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A961A0"/>
    <w:multiLevelType w:val="hybridMultilevel"/>
    <w:tmpl w:val="1278CDE4"/>
    <w:lvl w:ilvl="0" w:tplc="64E64D7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7D5E91"/>
    <w:multiLevelType w:val="hybridMultilevel"/>
    <w:tmpl w:val="5916FB12"/>
    <w:lvl w:ilvl="0" w:tplc="B4FE1E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6B04160"/>
    <w:multiLevelType w:val="hybridMultilevel"/>
    <w:tmpl w:val="8C3A21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D20659"/>
    <w:multiLevelType w:val="hybridMultilevel"/>
    <w:tmpl w:val="E6909E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E80AFD"/>
    <w:multiLevelType w:val="hybridMultilevel"/>
    <w:tmpl w:val="E46EF6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DD2239"/>
    <w:multiLevelType w:val="hybridMultilevel"/>
    <w:tmpl w:val="28E89360"/>
    <w:lvl w:ilvl="0" w:tplc="64E64D7C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6B5F7BE3"/>
    <w:multiLevelType w:val="hybridMultilevel"/>
    <w:tmpl w:val="FD58C87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717335"/>
    <w:multiLevelType w:val="hybridMultilevel"/>
    <w:tmpl w:val="18DE42D6"/>
    <w:lvl w:ilvl="0" w:tplc="041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2" w15:restartNumberingAfterBreak="0">
    <w:nsid w:val="7C0B0F31"/>
    <w:multiLevelType w:val="hybridMultilevel"/>
    <w:tmpl w:val="ECB45C04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7E7C386F"/>
    <w:multiLevelType w:val="hybridMultilevel"/>
    <w:tmpl w:val="623AB2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5"/>
  </w:num>
  <w:num w:numId="5">
    <w:abstractNumId w:val="8"/>
  </w:num>
  <w:num w:numId="6">
    <w:abstractNumId w:val="6"/>
  </w:num>
  <w:num w:numId="7">
    <w:abstractNumId w:val="12"/>
  </w:num>
  <w:num w:numId="8">
    <w:abstractNumId w:val="2"/>
  </w:num>
  <w:num w:numId="9">
    <w:abstractNumId w:val="4"/>
  </w:num>
  <w:num w:numId="10">
    <w:abstractNumId w:val="1"/>
  </w:num>
  <w:num w:numId="11">
    <w:abstractNumId w:val="9"/>
  </w:num>
  <w:num w:numId="12">
    <w:abstractNumId w:val="11"/>
  </w:num>
  <w:num w:numId="13">
    <w:abstractNumId w:val="13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LYwMzAztbSwtDAzMTJU0lEKTi0uzszPAymwrAUAsH29zSwAAAA="/>
  </w:docVars>
  <w:rsids>
    <w:rsidRoot w:val="009D23B7"/>
    <w:rsid w:val="00006D6B"/>
    <w:rsid w:val="0001354C"/>
    <w:rsid w:val="0001799E"/>
    <w:rsid w:val="00032C48"/>
    <w:rsid w:val="000410F7"/>
    <w:rsid w:val="00044DEA"/>
    <w:rsid w:val="00070850"/>
    <w:rsid w:val="00076B5D"/>
    <w:rsid w:val="000B6F5C"/>
    <w:rsid w:val="000C351E"/>
    <w:rsid w:val="000F08EB"/>
    <w:rsid w:val="000F5A1C"/>
    <w:rsid w:val="001049B9"/>
    <w:rsid w:val="00104BBE"/>
    <w:rsid w:val="00131016"/>
    <w:rsid w:val="00133A5B"/>
    <w:rsid w:val="0015222C"/>
    <w:rsid w:val="0016197F"/>
    <w:rsid w:val="001806F2"/>
    <w:rsid w:val="00181A68"/>
    <w:rsid w:val="00187110"/>
    <w:rsid w:val="00196188"/>
    <w:rsid w:val="001B123D"/>
    <w:rsid w:val="001C2E7C"/>
    <w:rsid w:val="001D3D87"/>
    <w:rsid w:val="00200C8C"/>
    <w:rsid w:val="0020345C"/>
    <w:rsid w:val="00206AC7"/>
    <w:rsid w:val="00212293"/>
    <w:rsid w:val="002144EF"/>
    <w:rsid w:val="00222B10"/>
    <w:rsid w:val="002427C1"/>
    <w:rsid w:val="00243B6D"/>
    <w:rsid w:val="00260DAA"/>
    <w:rsid w:val="00270270"/>
    <w:rsid w:val="00275260"/>
    <w:rsid w:val="002778F7"/>
    <w:rsid w:val="0028189C"/>
    <w:rsid w:val="00284C98"/>
    <w:rsid w:val="00297E6A"/>
    <w:rsid w:val="002A055D"/>
    <w:rsid w:val="002C7EEE"/>
    <w:rsid w:val="002D2D42"/>
    <w:rsid w:val="002E54D4"/>
    <w:rsid w:val="002F16B7"/>
    <w:rsid w:val="003157F1"/>
    <w:rsid w:val="0035003D"/>
    <w:rsid w:val="00351358"/>
    <w:rsid w:val="003533AD"/>
    <w:rsid w:val="00370923"/>
    <w:rsid w:val="00376307"/>
    <w:rsid w:val="00381906"/>
    <w:rsid w:val="00387D79"/>
    <w:rsid w:val="00395EC5"/>
    <w:rsid w:val="003A2A24"/>
    <w:rsid w:val="003B6916"/>
    <w:rsid w:val="003C059C"/>
    <w:rsid w:val="003C580A"/>
    <w:rsid w:val="003D30B5"/>
    <w:rsid w:val="003E46CA"/>
    <w:rsid w:val="003F4C15"/>
    <w:rsid w:val="003F6BDE"/>
    <w:rsid w:val="00401FE7"/>
    <w:rsid w:val="004312E3"/>
    <w:rsid w:val="00432E63"/>
    <w:rsid w:val="00437FBC"/>
    <w:rsid w:val="00446945"/>
    <w:rsid w:val="00454057"/>
    <w:rsid w:val="00471EF4"/>
    <w:rsid w:val="004919F8"/>
    <w:rsid w:val="004938CB"/>
    <w:rsid w:val="004B756E"/>
    <w:rsid w:val="004C4928"/>
    <w:rsid w:val="004C60DB"/>
    <w:rsid w:val="004D10AF"/>
    <w:rsid w:val="004E22D4"/>
    <w:rsid w:val="004E2882"/>
    <w:rsid w:val="004E4F71"/>
    <w:rsid w:val="00510E3E"/>
    <w:rsid w:val="00517653"/>
    <w:rsid w:val="00530BD5"/>
    <w:rsid w:val="0055099B"/>
    <w:rsid w:val="0056013F"/>
    <w:rsid w:val="00563EB5"/>
    <w:rsid w:val="00586EA9"/>
    <w:rsid w:val="00594479"/>
    <w:rsid w:val="005B50D8"/>
    <w:rsid w:val="005C37C9"/>
    <w:rsid w:val="005C7DD1"/>
    <w:rsid w:val="005D183F"/>
    <w:rsid w:val="0060682E"/>
    <w:rsid w:val="00614319"/>
    <w:rsid w:val="00617A31"/>
    <w:rsid w:val="00624711"/>
    <w:rsid w:val="00626500"/>
    <w:rsid w:val="0063300A"/>
    <w:rsid w:val="00650835"/>
    <w:rsid w:val="00654CAA"/>
    <w:rsid w:val="00660728"/>
    <w:rsid w:val="00673B22"/>
    <w:rsid w:val="00694CAC"/>
    <w:rsid w:val="00697D67"/>
    <w:rsid w:val="006B2553"/>
    <w:rsid w:val="006B5354"/>
    <w:rsid w:val="006B7FC9"/>
    <w:rsid w:val="006C15FB"/>
    <w:rsid w:val="006C2F38"/>
    <w:rsid w:val="006F15BF"/>
    <w:rsid w:val="006F50C6"/>
    <w:rsid w:val="006F5D55"/>
    <w:rsid w:val="00702518"/>
    <w:rsid w:val="007113B9"/>
    <w:rsid w:val="007548A2"/>
    <w:rsid w:val="00755C27"/>
    <w:rsid w:val="00760C20"/>
    <w:rsid w:val="00771266"/>
    <w:rsid w:val="00771C2E"/>
    <w:rsid w:val="007820BA"/>
    <w:rsid w:val="0079346A"/>
    <w:rsid w:val="007D50EB"/>
    <w:rsid w:val="007D6AB5"/>
    <w:rsid w:val="007F2C0D"/>
    <w:rsid w:val="007F7EB1"/>
    <w:rsid w:val="00804375"/>
    <w:rsid w:val="008218D5"/>
    <w:rsid w:val="008243D2"/>
    <w:rsid w:val="0082746E"/>
    <w:rsid w:val="00841C17"/>
    <w:rsid w:val="0085295E"/>
    <w:rsid w:val="00855FD5"/>
    <w:rsid w:val="00891FCA"/>
    <w:rsid w:val="00897BC7"/>
    <w:rsid w:val="008A37AE"/>
    <w:rsid w:val="008A4163"/>
    <w:rsid w:val="008B494A"/>
    <w:rsid w:val="008B4F0E"/>
    <w:rsid w:val="008B7334"/>
    <w:rsid w:val="008B74AF"/>
    <w:rsid w:val="008E4501"/>
    <w:rsid w:val="008F26A1"/>
    <w:rsid w:val="008F48C4"/>
    <w:rsid w:val="00900AEB"/>
    <w:rsid w:val="00903E04"/>
    <w:rsid w:val="00905313"/>
    <w:rsid w:val="0091049C"/>
    <w:rsid w:val="009229B2"/>
    <w:rsid w:val="009257CE"/>
    <w:rsid w:val="0093483B"/>
    <w:rsid w:val="00943D00"/>
    <w:rsid w:val="00952760"/>
    <w:rsid w:val="00963EAB"/>
    <w:rsid w:val="0096687D"/>
    <w:rsid w:val="00975B1B"/>
    <w:rsid w:val="009764F2"/>
    <w:rsid w:val="00980B7A"/>
    <w:rsid w:val="00985E06"/>
    <w:rsid w:val="00991C0E"/>
    <w:rsid w:val="009A7515"/>
    <w:rsid w:val="009B0CD4"/>
    <w:rsid w:val="009C45BA"/>
    <w:rsid w:val="009C7BF1"/>
    <w:rsid w:val="009D0720"/>
    <w:rsid w:val="009D23B7"/>
    <w:rsid w:val="009D6F7D"/>
    <w:rsid w:val="00A10D3B"/>
    <w:rsid w:val="00A17E89"/>
    <w:rsid w:val="00A276A1"/>
    <w:rsid w:val="00A44CBA"/>
    <w:rsid w:val="00A62156"/>
    <w:rsid w:val="00A91C94"/>
    <w:rsid w:val="00AB63AD"/>
    <w:rsid w:val="00AC39C9"/>
    <w:rsid w:val="00AC4C1D"/>
    <w:rsid w:val="00AD4F25"/>
    <w:rsid w:val="00B0506B"/>
    <w:rsid w:val="00B42FD6"/>
    <w:rsid w:val="00B50DDE"/>
    <w:rsid w:val="00BA5F17"/>
    <w:rsid w:val="00BC1435"/>
    <w:rsid w:val="00BC1EF9"/>
    <w:rsid w:val="00BF40CB"/>
    <w:rsid w:val="00C043D6"/>
    <w:rsid w:val="00C13E33"/>
    <w:rsid w:val="00C262BE"/>
    <w:rsid w:val="00C43DEF"/>
    <w:rsid w:val="00C64D68"/>
    <w:rsid w:val="00C6619A"/>
    <w:rsid w:val="00C86E52"/>
    <w:rsid w:val="00CB6E17"/>
    <w:rsid w:val="00CC003D"/>
    <w:rsid w:val="00CC11C4"/>
    <w:rsid w:val="00CD37F2"/>
    <w:rsid w:val="00CD41C6"/>
    <w:rsid w:val="00CE695E"/>
    <w:rsid w:val="00CF0D5E"/>
    <w:rsid w:val="00D06CFB"/>
    <w:rsid w:val="00D108C4"/>
    <w:rsid w:val="00D31DBC"/>
    <w:rsid w:val="00D45A5D"/>
    <w:rsid w:val="00D509E1"/>
    <w:rsid w:val="00D80F32"/>
    <w:rsid w:val="00D82A88"/>
    <w:rsid w:val="00D928F7"/>
    <w:rsid w:val="00D969C7"/>
    <w:rsid w:val="00DA27F0"/>
    <w:rsid w:val="00DB175B"/>
    <w:rsid w:val="00DB2969"/>
    <w:rsid w:val="00DD1E5C"/>
    <w:rsid w:val="00DD3685"/>
    <w:rsid w:val="00DE08B0"/>
    <w:rsid w:val="00DF4F88"/>
    <w:rsid w:val="00DF7427"/>
    <w:rsid w:val="00E20B67"/>
    <w:rsid w:val="00E30D0F"/>
    <w:rsid w:val="00E43580"/>
    <w:rsid w:val="00E477F2"/>
    <w:rsid w:val="00E57055"/>
    <w:rsid w:val="00E61BDB"/>
    <w:rsid w:val="00E705C9"/>
    <w:rsid w:val="00E762E2"/>
    <w:rsid w:val="00E85AB1"/>
    <w:rsid w:val="00E869AE"/>
    <w:rsid w:val="00E942E1"/>
    <w:rsid w:val="00EA564F"/>
    <w:rsid w:val="00EE1711"/>
    <w:rsid w:val="00F01054"/>
    <w:rsid w:val="00F07BAB"/>
    <w:rsid w:val="00F23EAB"/>
    <w:rsid w:val="00F27AC9"/>
    <w:rsid w:val="00F30D15"/>
    <w:rsid w:val="00F3423E"/>
    <w:rsid w:val="00F459AB"/>
    <w:rsid w:val="00F51CCD"/>
    <w:rsid w:val="00F5594E"/>
    <w:rsid w:val="00F62BBA"/>
    <w:rsid w:val="00F7148A"/>
    <w:rsid w:val="00F82916"/>
    <w:rsid w:val="00F9082A"/>
    <w:rsid w:val="00F97013"/>
    <w:rsid w:val="00FA682F"/>
    <w:rsid w:val="00FA683D"/>
    <w:rsid w:val="00FB3FDF"/>
    <w:rsid w:val="00FC2FCC"/>
    <w:rsid w:val="00FC491C"/>
    <w:rsid w:val="00FD689C"/>
    <w:rsid w:val="00FE34FE"/>
    <w:rsid w:val="00FF3327"/>
    <w:rsid w:val="00FF3F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53A81A1-058C-4E92-9DE2-A1FBCC994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C492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Абзац списка для документа,List Paragraph,Абзац списка1"/>
    <w:basedOn w:val="a"/>
    <w:link w:val="a4"/>
    <w:uiPriority w:val="34"/>
    <w:qFormat/>
    <w:rsid w:val="009D23B7"/>
    <w:pPr>
      <w:ind w:left="720"/>
      <w:contextualSpacing/>
    </w:pPr>
  </w:style>
  <w:style w:type="paragraph" w:customStyle="1" w:styleId="Textbodyindent">
    <w:name w:val="Text body indent"/>
    <w:basedOn w:val="a"/>
    <w:rsid w:val="00206AC7"/>
    <w:pPr>
      <w:widowControl w:val="0"/>
      <w:suppressAutoHyphens/>
      <w:spacing w:after="0" w:line="240" w:lineRule="auto"/>
      <w:ind w:firstLine="540"/>
      <w:jc w:val="both"/>
      <w:textAlignment w:val="baseline"/>
    </w:pPr>
    <w:rPr>
      <w:rFonts w:ascii="Times New Roman" w:eastAsia="Lucida Sans Unicode" w:hAnsi="Times New Roman" w:cs="Times New Roman"/>
      <w:kern w:val="1"/>
      <w:sz w:val="24"/>
      <w:szCs w:val="20"/>
      <w:lang w:eastAsia="hi-IN" w:bidi="hi-IN"/>
    </w:rPr>
  </w:style>
  <w:style w:type="table" w:styleId="a5">
    <w:name w:val="Table Grid"/>
    <w:basedOn w:val="a1"/>
    <w:uiPriority w:val="39"/>
    <w:rsid w:val="001806F2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Абзац списка Знак"/>
    <w:aliases w:val="Абзац списка для документа Знак,List Paragraph Знак,Абзац списка1 Знак"/>
    <w:link w:val="a3"/>
    <w:uiPriority w:val="34"/>
    <w:locked/>
    <w:rsid w:val="000C351E"/>
  </w:style>
  <w:style w:type="paragraph" w:customStyle="1" w:styleId="Default">
    <w:name w:val="Default"/>
    <w:rsid w:val="00F7148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6">
    <w:name w:val="Title"/>
    <w:basedOn w:val="a"/>
    <w:link w:val="a7"/>
    <w:uiPriority w:val="99"/>
    <w:qFormat/>
    <w:rsid w:val="00F7148A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lang w:eastAsia="ru-RU"/>
    </w:rPr>
  </w:style>
  <w:style w:type="character" w:customStyle="1" w:styleId="a7">
    <w:name w:val="Заголовок Знак"/>
    <w:basedOn w:val="a0"/>
    <w:link w:val="a6"/>
    <w:uiPriority w:val="99"/>
    <w:rsid w:val="00F7148A"/>
    <w:rPr>
      <w:rFonts w:ascii="Times New Roman" w:eastAsia="Times New Roman" w:hAnsi="Times New Roman" w:cs="Times New Roman"/>
      <w:sz w:val="28"/>
      <w:lang w:eastAsia="ru-RU"/>
    </w:rPr>
  </w:style>
  <w:style w:type="paragraph" w:styleId="a8">
    <w:name w:val="footnote text"/>
    <w:aliases w:val="F1"/>
    <w:basedOn w:val="a"/>
    <w:link w:val="a9"/>
    <w:uiPriority w:val="99"/>
    <w:unhideWhenUsed/>
    <w:rsid w:val="008B4F0E"/>
    <w:pPr>
      <w:spacing w:after="0" w:line="240" w:lineRule="auto"/>
    </w:pPr>
    <w:rPr>
      <w:sz w:val="20"/>
      <w:szCs w:val="20"/>
    </w:rPr>
  </w:style>
  <w:style w:type="character" w:customStyle="1" w:styleId="a9">
    <w:name w:val="Текст сноски Знак"/>
    <w:aliases w:val="F1 Знак"/>
    <w:basedOn w:val="a0"/>
    <w:link w:val="a8"/>
    <w:uiPriority w:val="99"/>
    <w:rsid w:val="008B4F0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D89722-CAFC-4DDE-AA43-6FBCBCA9D3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845</Words>
  <Characters>4819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</dc:creator>
  <cp:lastModifiedBy>Пользователь</cp:lastModifiedBy>
  <cp:revision>3</cp:revision>
  <dcterms:created xsi:type="dcterms:W3CDTF">2022-01-31T13:34:00Z</dcterms:created>
  <dcterms:modified xsi:type="dcterms:W3CDTF">2022-02-01T06:47:00Z</dcterms:modified>
</cp:coreProperties>
</file>